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EAD9F" w14:textId="57568221" w:rsidR="00E329A2" w:rsidRPr="00323407" w:rsidRDefault="00E329A2" w:rsidP="001D5EBB">
      <w:pPr>
        <w:ind w:left="4320" w:firstLine="720"/>
        <w:rPr>
          <w:rFonts w:ascii="Calibri" w:hAnsi="Calibri" w:cs="Times New Roman"/>
          <w:lang w:val="pt-PT"/>
        </w:rPr>
      </w:pPr>
    </w:p>
    <w:p w14:paraId="066768C8" w14:textId="3D0E488B" w:rsidR="00FE3842" w:rsidRPr="00323407" w:rsidRDefault="00FE3842" w:rsidP="001D5EBB">
      <w:pPr>
        <w:ind w:left="4320" w:firstLine="720"/>
        <w:rPr>
          <w:rFonts w:ascii="Calibri" w:hAnsi="Calibri" w:cs="Times New Roman"/>
          <w:lang w:val="pt-PT"/>
        </w:rPr>
      </w:pPr>
    </w:p>
    <w:p w14:paraId="48EA4D4E" w14:textId="50AF3B7C" w:rsidR="00760ED6" w:rsidRPr="00323407" w:rsidRDefault="00760ED6" w:rsidP="006779A8">
      <w:pPr>
        <w:rPr>
          <w:rFonts w:ascii="Calibri" w:hAnsi="Calibri" w:cs="Times New Roman"/>
          <w:lang w:val="pt-PT"/>
        </w:rPr>
      </w:pPr>
    </w:p>
    <w:p w14:paraId="68D1CD31" w14:textId="6490817A" w:rsidR="0058728B" w:rsidRPr="00323407" w:rsidRDefault="0058728B" w:rsidP="004D7A08">
      <w:pPr>
        <w:pStyle w:val="Heading1"/>
        <w:rPr>
          <w:lang w:val="pt-PT" w:eastAsia="fr-FR"/>
        </w:rPr>
      </w:pPr>
      <w:r w:rsidRPr="00323407">
        <w:rPr>
          <w:lang w:val="pt-PT" w:eastAsia="fr-FR"/>
        </w:rPr>
        <w:t>Agen</w:t>
      </w:r>
      <w:r w:rsidR="006A5F2E" w:rsidRPr="00323407">
        <w:rPr>
          <w:lang w:val="pt-PT" w:eastAsia="fr-FR"/>
        </w:rPr>
        <w:t>da</w:t>
      </w:r>
    </w:p>
    <w:p w14:paraId="53B9D25A" w14:textId="77777777" w:rsidR="0058728B" w:rsidRPr="00323407" w:rsidRDefault="0058728B" w:rsidP="0058728B">
      <w:pPr>
        <w:rPr>
          <w:lang w:val="pt-PT" w:eastAsia="fr-FR"/>
        </w:rPr>
      </w:pPr>
    </w:p>
    <w:tbl>
      <w:tblPr>
        <w:tblStyle w:val="TableGrid"/>
        <w:tblW w:w="10085" w:type="dxa"/>
        <w:tblInd w:w="-275" w:type="dxa"/>
        <w:tblLook w:val="04A0" w:firstRow="1" w:lastRow="0" w:firstColumn="1" w:lastColumn="0" w:noHBand="0" w:noVBand="1"/>
      </w:tblPr>
      <w:tblGrid>
        <w:gridCol w:w="2880"/>
        <w:gridCol w:w="7205"/>
      </w:tblGrid>
      <w:tr w:rsidR="005337DF" w:rsidRPr="00292EBF" w14:paraId="16784421" w14:textId="77777777" w:rsidTr="4BC55964">
        <w:trPr>
          <w:trHeight w:val="2168"/>
        </w:trPr>
        <w:tc>
          <w:tcPr>
            <w:tcW w:w="2880" w:type="dxa"/>
          </w:tcPr>
          <w:p w14:paraId="1AC7A2B6" w14:textId="486FF8E3" w:rsidR="0058728B" w:rsidRPr="00323407" w:rsidRDefault="0036272B" w:rsidP="00F177D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HAnsi" w:hAnsiTheme="minorHAnsi"/>
                <w:b/>
                <w:bCs/>
                <w:lang w:val="pt-PT"/>
              </w:rPr>
            </w:pPr>
            <w:r w:rsidRPr="00323407">
              <w:rPr>
                <w:rFonts w:asciiTheme="minorHAnsi" w:hAnsiTheme="minorHAnsi"/>
                <w:b/>
                <w:bCs/>
                <w:lang w:val="pt-PT"/>
              </w:rPr>
              <w:t>Abertura</w:t>
            </w:r>
          </w:p>
          <w:p w14:paraId="77B9D5B0" w14:textId="77777777" w:rsidR="0058728B" w:rsidRPr="00323407" w:rsidRDefault="0058728B" w:rsidP="004C3524">
            <w:pPr>
              <w:jc w:val="center"/>
              <w:rPr>
                <w:lang w:val="pt-PT"/>
              </w:rPr>
            </w:pPr>
          </w:p>
          <w:p w14:paraId="2F47BC45" w14:textId="77777777" w:rsidR="0058728B" w:rsidRPr="00323407" w:rsidRDefault="0058728B" w:rsidP="004C3524">
            <w:pPr>
              <w:jc w:val="center"/>
              <w:rPr>
                <w:lang w:val="pt-PT"/>
              </w:rPr>
            </w:pPr>
            <w:r w:rsidRPr="00323407">
              <w:rPr>
                <w:lang w:val="pt-PT"/>
              </w:rPr>
              <w:t>14:00-14:30</w:t>
            </w:r>
          </w:p>
        </w:tc>
        <w:tc>
          <w:tcPr>
            <w:tcW w:w="7205" w:type="dxa"/>
          </w:tcPr>
          <w:p w14:paraId="3CC3A2FD" w14:textId="54719F78" w:rsidR="005337DF" w:rsidRPr="00323407" w:rsidRDefault="164AFEA4" w:rsidP="4BC55964">
            <w:pPr>
              <w:jc w:val="both"/>
              <w:rPr>
                <w:lang w:val="pt-PT"/>
              </w:rPr>
            </w:pPr>
            <w:r w:rsidRPr="4BC55964">
              <w:rPr>
                <w:lang w:val="pt-PT"/>
              </w:rPr>
              <w:t>Animação</w:t>
            </w:r>
            <w:r w:rsidR="0058728B" w:rsidRPr="00323407">
              <w:rPr>
                <w:lang w:val="pt-PT"/>
              </w:rPr>
              <w:t xml:space="preserve"> </w:t>
            </w:r>
            <w:r w:rsidR="0036272B" w:rsidRPr="00323407">
              <w:rPr>
                <w:lang w:val="pt-PT"/>
              </w:rPr>
              <w:t>cultural</w:t>
            </w:r>
            <w:r w:rsidR="0058728B" w:rsidRPr="00323407">
              <w:rPr>
                <w:lang w:val="pt-PT"/>
              </w:rPr>
              <w:t xml:space="preserve"> </w:t>
            </w:r>
            <w:r w:rsidR="57F30F20" w:rsidRPr="00323407">
              <w:rPr>
                <w:lang w:val="pt-PT"/>
              </w:rPr>
              <w:t>pelo</w:t>
            </w:r>
            <w:r w:rsidR="3F389A88" w:rsidRPr="00323407">
              <w:rPr>
                <w:lang w:val="pt-PT"/>
              </w:rPr>
              <w:t xml:space="preserve"> Grupo</w:t>
            </w:r>
            <w:r w:rsidR="57F30F20" w:rsidRPr="00323407">
              <w:rPr>
                <w:lang w:val="pt-PT"/>
              </w:rPr>
              <w:t xml:space="preserve"> </w:t>
            </w:r>
            <w:r w:rsidR="0058728B" w:rsidRPr="00323407">
              <w:rPr>
                <w:i/>
                <w:lang w:val="pt-PT"/>
              </w:rPr>
              <w:t>Netos de Bandim</w:t>
            </w:r>
          </w:p>
          <w:p w14:paraId="133DFEC4" w14:textId="6D03892D" w:rsidR="2AEF70CB" w:rsidRPr="00323407" w:rsidRDefault="2AEF70CB" w:rsidP="009B664E">
            <w:pPr>
              <w:jc w:val="both"/>
              <w:rPr>
                <w:rFonts w:eastAsia="Cambria"/>
                <w:lang w:val="pt-PT"/>
              </w:rPr>
            </w:pPr>
          </w:p>
          <w:p w14:paraId="7B747DE6" w14:textId="2BB18EC1" w:rsidR="56A6DCC4" w:rsidRPr="00323407" w:rsidRDefault="56A6DCC4" w:rsidP="2AEF70CB">
            <w:pPr>
              <w:jc w:val="both"/>
              <w:rPr>
                <w:rFonts w:eastAsia="Cambria" w:cs="Times New Roman"/>
                <w:lang w:val="pt-PT"/>
              </w:rPr>
            </w:pPr>
            <w:r w:rsidRPr="00323407">
              <w:rPr>
                <w:rFonts w:eastAsia="Cambria" w:cs="Times New Roman"/>
                <w:lang w:val="pt-PT"/>
              </w:rPr>
              <w:t>Discursos inaugurais</w:t>
            </w:r>
          </w:p>
          <w:p w14:paraId="3850980E" w14:textId="77777777" w:rsidR="0058728B" w:rsidRPr="00323407" w:rsidRDefault="0058728B" w:rsidP="004C3524">
            <w:pPr>
              <w:pStyle w:val="ListParagraph"/>
              <w:spacing w:after="0" w:line="240" w:lineRule="auto"/>
              <w:jc w:val="both"/>
              <w:rPr>
                <w:rFonts w:asciiTheme="minorHAnsi" w:hAnsiTheme="minorHAnsi"/>
                <w:b/>
                <w:bCs/>
                <w:lang w:val="pt-PT"/>
              </w:rPr>
            </w:pPr>
          </w:p>
          <w:p w14:paraId="06E62A41" w14:textId="491C08C5" w:rsidR="0058728B" w:rsidRPr="00323407" w:rsidRDefault="7D3BB84F" w:rsidP="0058728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inorHAnsi" w:hAnsiTheme="minorHAnsi"/>
                <w:b/>
                <w:lang w:val="pt-PT"/>
              </w:rPr>
            </w:pPr>
            <w:r w:rsidRPr="00323407">
              <w:rPr>
                <w:rFonts w:asciiTheme="minorHAnsi" w:hAnsiTheme="minorHAnsi"/>
                <w:lang w:val="pt-PT"/>
              </w:rPr>
              <w:t>Representante Residente do PNUD</w:t>
            </w:r>
            <w:r w:rsidR="14D13523" w:rsidRPr="00323407">
              <w:rPr>
                <w:rFonts w:asciiTheme="minorHAnsi" w:hAnsiTheme="minorHAnsi"/>
                <w:lang w:val="pt-PT"/>
              </w:rPr>
              <w:t>,</w:t>
            </w:r>
            <w:r w:rsidR="0058728B" w:rsidRPr="00323407">
              <w:rPr>
                <w:rFonts w:asciiTheme="minorHAnsi" w:hAnsiTheme="minorHAnsi"/>
                <w:lang w:val="pt-PT"/>
              </w:rPr>
              <w:t xml:space="preserve"> </w:t>
            </w:r>
            <w:r w:rsidR="0077258A">
              <w:rPr>
                <w:rFonts w:asciiTheme="minorHAnsi" w:hAnsiTheme="minorHAnsi"/>
                <w:lang w:val="pt-PT"/>
              </w:rPr>
              <w:t xml:space="preserve">Sr. </w:t>
            </w:r>
            <w:r w:rsidR="0058728B" w:rsidRPr="00323407">
              <w:rPr>
                <w:rFonts w:asciiTheme="minorHAnsi" w:hAnsiTheme="minorHAnsi"/>
                <w:lang w:val="pt-PT"/>
              </w:rPr>
              <w:t>Tjark Egenhoff</w:t>
            </w:r>
          </w:p>
          <w:p w14:paraId="46EFB8EF" w14:textId="77777777" w:rsidR="0058728B" w:rsidRPr="00323407" w:rsidRDefault="0058728B" w:rsidP="004C3524">
            <w:pPr>
              <w:pStyle w:val="ListParagraph"/>
              <w:spacing w:after="0" w:line="240" w:lineRule="auto"/>
              <w:jc w:val="both"/>
              <w:rPr>
                <w:rFonts w:asciiTheme="minorHAnsi" w:hAnsiTheme="minorHAnsi"/>
                <w:b/>
                <w:lang w:val="pt-PT"/>
              </w:rPr>
            </w:pPr>
          </w:p>
          <w:p w14:paraId="759680F0" w14:textId="5455F6C7" w:rsidR="0058728B" w:rsidRPr="00323407" w:rsidRDefault="00DF0FF7" w:rsidP="0058728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inorHAnsi" w:hAnsiTheme="minorHAnsi"/>
                <w:lang w:val="pt-PT"/>
              </w:rPr>
            </w:pPr>
            <w:r w:rsidRPr="00323407">
              <w:rPr>
                <w:rFonts w:asciiTheme="minorHAnsi" w:hAnsiTheme="minorHAnsi"/>
                <w:lang w:val="pt-PT"/>
              </w:rPr>
              <w:t>Vice-Primeiro Ministro da Guiné-</w:t>
            </w:r>
            <w:r w:rsidR="44E69A86" w:rsidRPr="00323407">
              <w:rPr>
                <w:rFonts w:asciiTheme="minorHAnsi" w:hAnsiTheme="minorHAnsi"/>
                <w:lang w:val="pt-PT"/>
              </w:rPr>
              <w:t>Bissau,</w:t>
            </w:r>
            <w:r w:rsidR="0058728B" w:rsidRPr="00323407" w:rsidDel="00E576F3">
              <w:rPr>
                <w:rFonts w:asciiTheme="minorHAnsi" w:hAnsiTheme="minorHAnsi"/>
                <w:lang w:val="pt-PT"/>
              </w:rPr>
              <w:t xml:space="preserve"> </w:t>
            </w:r>
            <w:r w:rsidR="751024AC" w:rsidRPr="4BC55964">
              <w:rPr>
                <w:rFonts w:asciiTheme="minorHAnsi" w:hAnsiTheme="minorHAnsi"/>
                <w:lang w:val="pt-PT"/>
              </w:rPr>
              <w:t xml:space="preserve">S. Exa. </w:t>
            </w:r>
            <w:r w:rsidR="3341E2B1" w:rsidRPr="00323407">
              <w:rPr>
                <w:rFonts w:asciiTheme="minorHAnsi" w:hAnsiTheme="minorHAnsi"/>
                <w:lang w:val="pt-PT"/>
              </w:rPr>
              <w:t xml:space="preserve">Eng. </w:t>
            </w:r>
            <w:r w:rsidR="0058728B" w:rsidRPr="00323407">
              <w:rPr>
                <w:rFonts w:asciiTheme="minorHAnsi" w:hAnsiTheme="minorHAnsi"/>
                <w:lang w:val="pt-PT"/>
              </w:rPr>
              <w:t>Soares Sambu</w:t>
            </w:r>
          </w:p>
          <w:p w14:paraId="29DD6868" w14:textId="77777777" w:rsidR="00323407" w:rsidRDefault="00323407" w:rsidP="007A4502">
            <w:pPr>
              <w:jc w:val="both"/>
              <w:rPr>
                <w:lang w:val="pt-PT"/>
              </w:rPr>
            </w:pPr>
          </w:p>
          <w:p w14:paraId="2DFB22F1" w14:textId="4D4B5EE9" w:rsidR="0058728B" w:rsidRPr="00323407" w:rsidRDefault="00DF0FF7" w:rsidP="007A4502">
            <w:pPr>
              <w:jc w:val="both"/>
              <w:rPr>
                <w:lang w:val="pt-PT"/>
              </w:rPr>
            </w:pPr>
            <w:r w:rsidRPr="00323407">
              <w:rPr>
                <w:lang w:val="pt-PT"/>
              </w:rPr>
              <w:t xml:space="preserve">Exibição do vídeo </w:t>
            </w:r>
            <w:r w:rsidR="594FE8B4" w:rsidRPr="00323407">
              <w:rPr>
                <w:lang w:val="pt-PT"/>
              </w:rPr>
              <w:t xml:space="preserve">sobre </w:t>
            </w:r>
            <w:r w:rsidR="1E74FE4E" w:rsidRPr="00323407">
              <w:rPr>
                <w:lang w:val="pt-PT"/>
              </w:rPr>
              <w:t>Economia Azul</w:t>
            </w:r>
          </w:p>
        </w:tc>
      </w:tr>
      <w:tr w:rsidR="005337DF" w:rsidRPr="00292EBF" w14:paraId="5C6C364A" w14:textId="77777777" w:rsidTr="4BC55964">
        <w:trPr>
          <w:trHeight w:val="1932"/>
        </w:trPr>
        <w:tc>
          <w:tcPr>
            <w:tcW w:w="2880" w:type="dxa"/>
          </w:tcPr>
          <w:p w14:paraId="3D5011BE" w14:textId="7C11536E" w:rsidR="0058728B" w:rsidRPr="00323407" w:rsidRDefault="0036272B" w:rsidP="00F177D7">
            <w:pPr>
              <w:pStyle w:val="ListParagraph"/>
              <w:numPr>
                <w:ilvl w:val="0"/>
                <w:numId w:val="17"/>
              </w:numPr>
              <w:rPr>
                <w:lang w:val="pt-PT"/>
              </w:rPr>
            </w:pPr>
            <w:r w:rsidRPr="00323407">
              <w:rPr>
                <w:rFonts w:asciiTheme="minorHAnsi" w:hAnsiTheme="minorHAnsi"/>
                <w:b/>
                <w:bCs/>
                <w:lang w:val="pt-PT"/>
              </w:rPr>
              <w:t>Apresentações</w:t>
            </w:r>
          </w:p>
          <w:p w14:paraId="43C57EAA" w14:textId="77777777" w:rsidR="0058728B" w:rsidRPr="00323407" w:rsidRDefault="0058728B" w:rsidP="004C3524">
            <w:pPr>
              <w:jc w:val="center"/>
              <w:rPr>
                <w:lang w:val="pt-PT"/>
              </w:rPr>
            </w:pPr>
          </w:p>
          <w:p w14:paraId="0A991508" w14:textId="77777777" w:rsidR="0058728B" w:rsidRPr="00323407" w:rsidRDefault="0058728B" w:rsidP="004C3524">
            <w:pPr>
              <w:jc w:val="center"/>
              <w:rPr>
                <w:lang w:val="pt-PT"/>
              </w:rPr>
            </w:pPr>
          </w:p>
          <w:p w14:paraId="2DC87C25" w14:textId="77777777" w:rsidR="0058728B" w:rsidRPr="00323407" w:rsidRDefault="0058728B" w:rsidP="004C3524">
            <w:pPr>
              <w:jc w:val="center"/>
              <w:rPr>
                <w:lang w:val="pt-PT"/>
              </w:rPr>
            </w:pPr>
            <w:r w:rsidRPr="00323407">
              <w:rPr>
                <w:lang w:val="pt-PT"/>
              </w:rPr>
              <w:t>14:30 – 15:30</w:t>
            </w:r>
          </w:p>
        </w:tc>
        <w:tc>
          <w:tcPr>
            <w:tcW w:w="7205" w:type="dxa"/>
          </w:tcPr>
          <w:p w14:paraId="7F4F5FAB" w14:textId="77777777" w:rsidR="0058728B" w:rsidRPr="00323407" w:rsidRDefault="0058728B" w:rsidP="004C3524">
            <w:pPr>
              <w:pStyle w:val="ListParagraph"/>
              <w:spacing w:after="160" w:line="252" w:lineRule="auto"/>
              <w:jc w:val="both"/>
              <w:rPr>
                <w:rFonts w:asciiTheme="minorHAnsi" w:hAnsiTheme="minorHAnsi"/>
                <w:lang w:val="pt-PT"/>
              </w:rPr>
            </w:pPr>
          </w:p>
          <w:p w14:paraId="23162739" w14:textId="07C6639A" w:rsidR="0058728B" w:rsidRPr="00323407" w:rsidRDefault="00A30639" w:rsidP="0058728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720"/>
              <w:jc w:val="both"/>
              <w:rPr>
                <w:rFonts w:asciiTheme="minorHAnsi" w:hAnsiTheme="minorHAnsi"/>
                <w:lang w:val="pt-PT"/>
              </w:rPr>
            </w:pPr>
            <w:r w:rsidRPr="00323407">
              <w:rPr>
                <w:rFonts w:asciiTheme="minorHAnsi" w:hAnsiTheme="minorHAnsi"/>
                <w:lang w:val="pt-PT"/>
              </w:rPr>
              <w:t xml:space="preserve">Ministro da Economia, Plano e Integração Regional </w:t>
            </w:r>
            <w:r w:rsidR="00DD6BCD" w:rsidRPr="00323407">
              <w:rPr>
                <w:rFonts w:asciiTheme="minorHAnsi" w:hAnsiTheme="minorHAnsi"/>
                <w:lang w:val="pt-PT"/>
              </w:rPr>
              <w:t>da Guiné-Bissau</w:t>
            </w:r>
            <w:r w:rsidR="0058728B" w:rsidRPr="00323407">
              <w:rPr>
                <w:rFonts w:asciiTheme="minorHAnsi" w:hAnsiTheme="minorHAnsi"/>
                <w:lang w:val="pt-PT"/>
              </w:rPr>
              <w:t xml:space="preserve">, </w:t>
            </w:r>
            <w:r w:rsidR="7B6B4CFE" w:rsidRPr="4BC55964">
              <w:rPr>
                <w:rFonts w:asciiTheme="minorHAnsi" w:hAnsiTheme="minorHAnsi"/>
                <w:lang w:val="pt-PT"/>
              </w:rPr>
              <w:t xml:space="preserve">S. Exa. </w:t>
            </w:r>
            <w:r w:rsidR="499D9904" w:rsidRPr="00323407">
              <w:rPr>
                <w:rFonts w:asciiTheme="minorHAnsi" w:hAnsiTheme="minorHAnsi"/>
                <w:lang w:val="pt-PT"/>
              </w:rPr>
              <w:t xml:space="preserve">Dr. </w:t>
            </w:r>
            <w:r w:rsidR="0058728B" w:rsidRPr="00323407">
              <w:rPr>
                <w:rFonts w:asciiTheme="minorHAnsi" w:hAnsiTheme="minorHAnsi"/>
                <w:lang w:val="pt-PT"/>
              </w:rPr>
              <w:t>Victor Luís Pinto Fernandes Mandinga</w:t>
            </w:r>
          </w:p>
          <w:p w14:paraId="23EB722D" w14:textId="77777777" w:rsidR="0058728B" w:rsidRPr="00323407" w:rsidRDefault="0058728B" w:rsidP="004C3524">
            <w:pPr>
              <w:pStyle w:val="ListParagraph"/>
              <w:spacing w:after="0" w:line="240" w:lineRule="auto"/>
              <w:ind w:left="0"/>
              <w:jc w:val="both"/>
              <w:rPr>
                <w:rFonts w:asciiTheme="minorHAnsi" w:hAnsiTheme="minorHAnsi"/>
                <w:lang w:val="pt-PT"/>
              </w:rPr>
            </w:pPr>
          </w:p>
          <w:p w14:paraId="1A87F23B" w14:textId="0F8A7450" w:rsidR="0058728B" w:rsidRPr="00323407" w:rsidRDefault="0058728B" w:rsidP="0058728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720"/>
              <w:jc w:val="both"/>
              <w:rPr>
                <w:rFonts w:asciiTheme="minorHAnsi" w:hAnsiTheme="minorHAnsi"/>
                <w:lang w:val="pt-PT"/>
              </w:rPr>
            </w:pPr>
            <w:r w:rsidRPr="00323407">
              <w:rPr>
                <w:rFonts w:asciiTheme="minorHAnsi" w:hAnsiTheme="minorHAnsi"/>
                <w:lang w:val="pt-PT"/>
              </w:rPr>
              <w:t>Presidente do Conselho Diretivo do Instituto do Mar</w:t>
            </w:r>
            <w:r w:rsidR="0584B91B" w:rsidRPr="4BC55964">
              <w:rPr>
                <w:rFonts w:asciiTheme="minorHAnsi" w:hAnsiTheme="minorHAnsi"/>
                <w:lang w:val="pt-PT"/>
              </w:rPr>
              <w:t xml:space="preserve"> de Cabo Verde</w:t>
            </w:r>
            <w:r w:rsidRPr="00323407">
              <w:rPr>
                <w:rFonts w:asciiTheme="minorHAnsi" w:hAnsiTheme="minorHAnsi"/>
                <w:lang w:val="pt-PT"/>
              </w:rPr>
              <w:t xml:space="preserve">, </w:t>
            </w:r>
            <w:r w:rsidR="003B27AE" w:rsidRPr="00323407">
              <w:rPr>
                <w:rFonts w:asciiTheme="minorHAnsi" w:hAnsiTheme="minorHAnsi"/>
                <w:lang w:val="pt-PT"/>
              </w:rPr>
              <w:t>Dr</w:t>
            </w:r>
            <w:r w:rsidRPr="00323407">
              <w:rPr>
                <w:rFonts w:asciiTheme="minorHAnsi" w:hAnsiTheme="minorHAnsi"/>
                <w:lang w:val="pt-PT"/>
              </w:rPr>
              <w:t>. Malik Lopes</w:t>
            </w:r>
          </w:p>
          <w:p w14:paraId="6C6478A7" w14:textId="77777777" w:rsidR="0058728B" w:rsidRPr="00323407" w:rsidRDefault="0058728B" w:rsidP="004C3524">
            <w:pPr>
              <w:pStyle w:val="ListParagraph"/>
              <w:spacing w:after="0" w:line="240" w:lineRule="auto"/>
              <w:ind w:left="0"/>
              <w:jc w:val="both"/>
              <w:rPr>
                <w:rFonts w:asciiTheme="minorHAnsi" w:hAnsiTheme="minorHAnsi"/>
                <w:lang w:val="pt-PT"/>
              </w:rPr>
            </w:pPr>
          </w:p>
          <w:p w14:paraId="657599D9" w14:textId="60E7B8BA" w:rsidR="0058728B" w:rsidRPr="00323407" w:rsidRDefault="00DD6BCD" w:rsidP="0058728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720"/>
              <w:jc w:val="both"/>
              <w:rPr>
                <w:rFonts w:asciiTheme="minorHAnsi" w:hAnsiTheme="minorHAnsi"/>
                <w:lang w:val="pt-PT"/>
              </w:rPr>
            </w:pPr>
            <w:r w:rsidRPr="00323407">
              <w:rPr>
                <w:rFonts w:asciiTheme="minorHAnsi" w:hAnsiTheme="minorHAnsi"/>
                <w:lang w:val="pt-PT"/>
              </w:rPr>
              <w:t>Especialista</w:t>
            </w:r>
            <w:r w:rsidR="0089750C" w:rsidRPr="00323407">
              <w:rPr>
                <w:rFonts w:asciiTheme="minorHAnsi" w:hAnsiTheme="minorHAnsi"/>
                <w:lang w:val="pt-PT"/>
              </w:rPr>
              <w:t xml:space="preserve"> </w:t>
            </w:r>
            <w:r w:rsidR="5AD92738" w:rsidRPr="00323407">
              <w:rPr>
                <w:rFonts w:asciiTheme="minorHAnsi" w:hAnsiTheme="minorHAnsi"/>
                <w:lang w:val="pt-PT"/>
              </w:rPr>
              <w:t>em</w:t>
            </w:r>
            <w:r w:rsidR="0089750C" w:rsidRPr="00323407">
              <w:rPr>
                <w:rFonts w:asciiTheme="minorHAnsi" w:hAnsiTheme="minorHAnsi"/>
                <w:lang w:val="pt-PT"/>
              </w:rPr>
              <w:t xml:space="preserve"> </w:t>
            </w:r>
            <w:r w:rsidR="00077BCC" w:rsidRPr="00323407">
              <w:rPr>
                <w:rFonts w:asciiTheme="minorHAnsi" w:hAnsiTheme="minorHAnsi"/>
                <w:lang w:val="pt-PT"/>
              </w:rPr>
              <w:t>Economia Azul</w:t>
            </w:r>
            <w:r w:rsidR="0058728B" w:rsidRPr="00323407">
              <w:rPr>
                <w:rFonts w:asciiTheme="minorHAnsi" w:hAnsiTheme="minorHAnsi"/>
                <w:lang w:val="pt-PT"/>
              </w:rPr>
              <w:t xml:space="preserve">, </w:t>
            </w:r>
            <w:r w:rsidR="2184313D" w:rsidRPr="00323407">
              <w:rPr>
                <w:rFonts w:asciiTheme="minorHAnsi" w:hAnsiTheme="minorHAnsi"/>
                <w:lang w:val="pt-PT"/>
              </w:rPr>
              <w:t>PNUD</w:t>
            </w:r>
            <w:r w:rsidR="0A7A198F" w:rsidRPr="00323407">
              <w:rPr>
                <w:rFonts w:asciiTheme="minorHAnsi" w:hAnsiTheme="minorHAnsi"/>
                <w:lang w:val="pt-PT"/>
              </w:rPr>
              <w:t xml:space="preserve"> </w:t>
            </w:r>
            <w:r w:rsidR="0E787AEF" w:rsidRPr="4BC55964">
              <w:rPr>
                <w:rFonts w:asciiTheme="minorHAnsi" w:hAnsiTheme="minorHAnsi"/>
                <w:lang w:val="pt-PT"/>
              </w:rPr>
              <w:t>S</w:t>
            </w:r>
            <w:r w:rsidR="0D404632" w:rsidRPr="00323407">
              <w:rPr>
                <w:rFonts w:asciiTheme="minorHAnsi" w:hAnsiTheme="minorHAnsi"/>
                <w:lang w:val="pt-PT"/>
              </w:rPr>
              <w:t>r.</w:t>
            </w:r>
            <w:r w:rsidR="00323407">
              <w:rPr>
                <w:rFonts w:asciiTheme="minorHAnsi" w:hAnsiTheme="minorHAnsi"/>
                <w:lang w:val="pt-PT"/>
              </w:rPr>
              <w:t xml:space="preserve"> </w:t>
            </w:r>
            <w:r w:rsidR="0058728B" w:rsidRPr="00323407">
              <w:rPr>
                <w:rFonts w:asciiTheme="minorHAnsi" w:hAnsiTheme="minorHAnsi"/>
                <w:lang w:val="pt-PT"/>
              </w:rPr>
              <w:t>Sofiane Mahjoub</w:t>
            </w:r>
          </w:p>
          <w:p w14:paraId="6B9C0B59" w14:textId="77777777" w:rsidR="0058728B" w:rsidRPr="00323407" w:rsidRDefault="0058728B" w:rsidP="004C3524">
            <w:pPr>
              <w:jc w:val="both"/>
              <w:rPr>
                <w:lang w:val="pt-PT"/>
              </w:rPr>
            </w:pPr>
          </w:p>
        </w:tc>
      </w:tr>
      <w:tr w:rsidR="00007F2C" w:rsidRPr="00323407" w14:paraId="16EDEF23" w14:textId="77777777" w:rsidTr="4BC55964">
        <w:trPr>
          <w:trHeight w:val="3311"/>
        </w:trPr>
        <w:tc>
          <w:tcPr>
            <w:tcW w:w="2880" w:type="dxa"/>
          </w:tcPr>
          <w:p w14:paraId="3F941DC7" w14:textId="3B0C1B2E" w:rsidR="0058728B" w:rsidRPr="00323407" w:rsidRDefault="00850DA2" w:rsidP="00850DA2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/>
                <w:lang w:val="pt-PT"/>
              </w:rPr>
            </w:pPr>
            <w:r w:rsidRPr="00323407">
              <w:rPr>
                <w:rFonts w:asciiTheme="minorHAnsi" w:hAnsiTheme="minorHAnsi"/>
                <w:b/>
                <w:bCs/>
                <w:lang w:val="pt-PT"/>
              </w:rPr>
              <w:t xml:space="preserve">Painel de </w:t>
            </w:r>
            <w:r w:rsidRPr="3AE17FBD">
              <w:rPr>
                <w:rFonts w:asciiTheme="minorHAnsi" w:hAnsiTheme="minorHAnsi"/>
                <w:b/>
                <w:bCs/>
                <w:lang w:val="pt-PT"/>
              </w:rPr>
              <w:t>d</w:t>
            </w:r>
            <w:r w:rsidR="2BBFA3C0" w:rsidRPr="3AE17FBD">
              <w:rPr>
                <w:rFonts w:asciiTheme="minorHAnsi" w:hAnsiTheme="minorHAnsi"/>
                <w:b/>
                <w:bCs/>
                <w:lang w:val="pt-PT"/>
              </w:rPr>
              <w:t>iscussão</w:t>
            </w:r>
          </w:p>
          <w:p w14:paraId="30471E81" w14:textId="77777777" w:rsidR="0058728B" w:rsidRPr="00323407" w:rsidRDefault="0058728B" w:rsidP="004C3524">
            <w:pPr>
              <w:jc w:val="center"/>
              <w:rPr>
                <w:b/>
                <w:bCs/>
                <w:lang w:val="pt-PT"/>
              </w:rPr>
            </w:pPr>
          </w:p>
          <w:p w14:paraId="336A1215" w14:textId="77777777" w:rsidR="0058728B" w:rsidRPr="00323407" w:rsidRDefault="0058728B" w:rsidP="004C3524">
            <w:pPr>
              <w:jc w:val="center"/>
              <w:rPr>
                <w:lang w:val="pt-PT"/>
              </w:rPr>
            </w:pPr>
            <w:r w:rsidRPr="00323407">
              <w:rPr>
                <w:lang w:val="pt-PT"/>
              </w:rPr>
              <w:t>15:30-16:50</w:t>
            </w:r>
          </w:p>
        </w:tc>
        <w:tc>
          <w:tcPr>
            <w:tcW w:w="7205" w:type="dxa"/>
          </w:tcPr>
          <w:p w14:paraId="6BFF342F" w14:textId="300D285D" w:rsidR="000B6DAE" w:rsidRPr="00323407" w:rsidRDefault="000B6DAE" w:rsidP="004C3524">
            <w:pPr>
              <w:jc w:val="both"/>
              <w:rPr>
                <w:b/>
                <w:bCs/>
                <w:lang w:val="pt-PT"/>
              </w:rPr>
            </w:pPr>
            <w:r w:rsidRPr="00323407">
              <w:rPr>
                <w:b/>
                <w:bCs/>
                <w:lang w:val="pt-PT"/>
              </w:rPr>
              <w:t xml:space="preserve">Como desbloquear de forma sustentável o potencial da Economia Azul </w:t>
            </w:r>
            <w:r w:rsidR="545E6064" w:rsidRPr="00323407">
              <w:rPr>
                <w:b/>
                <w:bCs/>
                <w:lang w:val="pt-PT"/>
              </w:rPr>
              <w:t>n</w:t>
            </w:r>
            <w:r w:rsidRPr="00323407">
              <w:rPr>
                <w:b/>
                <w:bCs/>
                <w:lang w:val="pt-PT"/>
              </w:rPr>
              <w:t>a Guiné-Bissau</w:t>
            </w:r>
            <w:r w:rsidR="2226EC3B" w:rsidRPr="00323407">
              <w:rPr>
                <w:b/>
                <w:bCs/>
                <w:lang w:val="pt-PT"/>
              </w:rPr>
              <w:t>, promovendo simultaneamente</w:t>
            </w:r>
            <w:r w:rsidRPr="00323407">
              <w:rPr>
                <w:b/>
                <w:bCs/>
                <w:lang w:val="pt-PT"/>
              </w:rPr>
              <w:t xml:space="preserve"> o crescimento verde sustentável?</w:t>
            </w:r>
          </w:p>
          <w:p w14:paraId="68B76BB7" w14:textId="77777777" w:rsidR="000B6DAE" w:rsidRPr="00323407" w:rsidRDefault="000B6DAE" w:rsidP="004C3524">
            <w:pPr>
              <w:jc w:val="both"/>
              <w:rPr>
                <w:b/>
                <w:bCs/>
                <w:lang w:val="pt-PT"/>
              </w:rPr>
            </w:pPr>
          </w:p>
          <w:p w14:paraId="44594C05" w14:textId="5E878269" w:rsidR="00486470" w:rsidRPr="00486470" w:rsidRDefault="114C2505" w:rsidP="00486470">
            <w:pPr>
              <w:jc w:val="both"/>
              <w:rPr>
                <w:lang w:val="pt-PT"/>
              </w:rPr>
            </w:pPr>
            <w:r w:rsidRPr="00323407">
              <w:rPr>
                <w:lang w:val="pt-PT"/>
              </w:rPr>
              <w:t xml:space="preserve">Será um </w:t>
            </w:r>
            <w:r w:rsidR="73EB3A8D" w:rsidRPr="00323407">
              <w:rPr>
                <w:lang w:val="pt-PT"/>
              </w:rPr>
              <w:t>p</w:t>
            </w:r>
            <w:r w:rsidR="5AB2BB97" w:rsidRPr="00323407">
              <w:rPr>
                <w:lang w:val="pt-PT"/>
              </w:rPr>
              <w:t>ainel</w:t>
            </w:r>
            <w:r w:rsidR="000B6DAE" w:rsidRPr="00323407">
              <w:rPr>
                <w:lang w:val="pt-PT"/>
              </w:rPr>
              <w:t xml:space="preserve"> interativo de discussão entre especialistas para </w:t>
            </w:r>
            <w:r w:rsidR="144B4766" w:rsidRPr="00323407">
              <w:rPr>
                <w:lang w:val="pt-PT"/>
              </w:rPr>
              <w:t xml:space="preserve">apresentarem e desenvolverem </w:t>
            </w:r>
            <w:r w:rsidR="427686A5" w:rsidRPr="00323407">
              <w:rPr>
                <w:lang w:val="pt-PT"/>
              </w:rPr>
              <w:t>as</w:t>
            </w:r>
            <w:r w:rsidR="000B6DAE" w:rsidRPr="00323407">
              <w:rPr>
                <w:lang w:val="pt-PT"/>
              </w:rPr>
              <w:t xml:space="preserve"> suas ideias, </w:t>
            </w:r>
            <w:r w:rsidR="55308B77" w:rsidRPr="4BC55964">
              <w:rPr>
                <w:lang w:val="pt-PT"/>
              </w:rPr>
              <w:t>partilharem</w:t>
            </w:r>
            <w:r w:rsidR="49A3B0EC" w:rsidRPr="4BC55964">
              <w:rPr>
                <w:lang w:val="pt-PT"/>
              </w:rPr>
              <w:t xml:space="preserve"> </w:t>
            </w:r>
            <w:r w:rsidR="000B6DAE" w:rsidRPr="4BC55964">
              <w:rPr>
                <w:lang w:val="pt-PT"/>
              </w:rPr>
              <w:t>pontos</w:t>
            </w:r>
            <w:r w:rsidR="000B6DAE" w:rsidRPr="00323407">
              <w:rPr>
                <w:lang w:val="pt-PT"/>
              </w:rPr>
              <w:t xml:space="preserve"> de vista </w:t>
            </w:r>
            <w:r w:rsidR="7D6FE939" w:rsidRPr="00323407">
              <w:rPr>
                <w:lang w:val="pt-PT"/>
              </w:rPr>
              <w:t>e</w:t>
            </w:r>
            <w:r w:rsidR="000B6DAE" w:rsidRPr="00323407">
              <w:rPr>
                <w:lang w:val="pt-PT"/>
              </w:rPr>
              <w:t xml:space="preserve"> expectativas sobre as oportunidades da Economia Azul para um desenvolvimento sustentável.</w:t>
            </w:r>
          </w:p>
          <w:p w14:paraId="002A15DA" w14:textId="5E72A465" w:rsidR="4BC55964" w:rsidRDefault="4BC55964" w:rsidP="4BC55964">
            <w:pPr>
              <w:jc w:val="both"/>
              <w:rPr>
                <w:lang w:val="pt-PT"/>
              </w:rPr>
            </w:pPr>
          </w:p>
          <w:p w14:paraId="30C62FBD" w14:textId="25D2B770" w:rsidR="0058728B" w:rsidRPr="00323407" w:rsidRDefault="00BC6F9B" w:rsidP="00BC6F9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720"/>
              <w:jc w:val="both"/>
              <w:rPr>
                <w:rFonts w:asciiTheme="minorHAnsi" w:hAnsiTheme="minorHAnsi"/>
                <w:lang w:val="pt-PT"/>
              </w:rPr>
            </w:pPr>
            <w:r w:rsidRPr="00323407">
              <w:rPr>
                <w:rFonts w:asciiTheme="minorHAnsi" w:hAnsiTheme="minorHAnsi"/>
                <w:lang w:val="pt-PT"/>
              </w:rPr>
              <w:t>Ministro do Ambiente e Biodiversidad</w:t>
            </w:r>
            <w:r w:rsidR="7A1D029B" w:rsidRPr="00323407">
              <w:rPr>
                <w:rFonts w:asciiTheme="minorHAnsi" w:hAnsiTheme="minorHAnsi"/>
                <w:lang w:val="pt-PT"/>
              </w:rPr>
              <w:t>e</w:t>
            </w:r>
            <w:r w:rsidR="0058728B" w:rsidRPr="00323407">
              <w:rPr>
                <w:rFonts w:asciiTheme="minorHAnsi" w:hAnsiTheme="minorHAnsi"/>
                <w:lang w:val="pt-PT"/>
              </w:rPr>
              <w:t xml:space="preserve">, </w:t>
            </w:r>
            <w:r w:rsidR="3E2A4A1D" w:rsidRPr="4BC55964">
              <w:rPr>
                <w:rFonts w:asciiTheme="minorHAnsi" w:hAnsiTheme="minorHAnsi"/>
                <w:lang w:val="pt-PT"/>
              </w:rPr>
              <w:t xml:space="preserve">S. Exa </w:t>
            </w:r>
            <w:r w:rsidR="20D97BFD" w:rsidRPr="4BC55964">
              <w:rPr>
                <w:rFonts w:asciiTheme="minorHAnsi" w:hAnsiTheme="minorHAnsi"/>
                <w:lang w:val="pt-PT"/>
              </w:rPr>
              <w:t>Eng.</w:t>
            </w:r>
            <w:r w:rsidR="41AEE91C" w:rsidRPr="00323407">
              <w:rPr>
                <w:rFonts w:asciiTheme="minorHAnsi" w:hAnsiTheme="minorHAnsi"/>
                <w:lang w:val="pt-PT"/>
              </w:rPr>
              <w:t xml:space="preserve"> </w:t>
            </w:r>
            <w:r w:rsidR="0058728B" w:rsidRPr="00323407">
              <w:rPr>
                <w:rFonts w:asciiTheme="minorHAnsi" w:hAnsiTheme="minorHAnsi"/>
                <w:lang w:val="pt-PT"/>
              </w:rPr>
              <w:t>Viriato Soares Cassamá</w:t>
            </w:r>
          </w:p>
          <w:p w14:paraId="3E2229EC" w14:textId="77777777" w:rsidR="0058728B" w:rsidRPr="00323407" w:rsidRDefault="0058728B" w:rsidP="00BC6F9B">
            <w:pPr>
              <w:pStyle w:val="ListParagraph"/>
              <w:spacing w:after="0" w:line="240" w:lineRule="auto"/>
              <w:jc w:val="both"/>
              <w:rPr>
                <w:rFonts w:asciiTheme="minorHAnsi" w:hAnsiTheme="minorHAnsi"/>
                <w:lang w:val="pt-PT"/>
              </w:rPr>
            </w:pPr>
          </w:p>
          <w:p w14:paraId="3FAF086B" w14:textId="5DC76788" w:rsidR="0058728B" w:rsidRPr="00323407" w:rsidRDefault="0058728B" w:rsidP="00BC6F9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720"/>
              <w:jc w:val="both"/>
              <w:rPr>
                <w:rFonts w:asciiTheme="minorHAnsi" w:hAnsiTheme="minorHAnsi"/>
                <w:lang w:val="pt-PT"/>
              </w:rPr>
            </w:pPr>
            <w:r w:rsidRPr="00323407">
              <w:rPr>
                <w:rFonts w:asciiTheme="minorHAnsi" w:hAnsiTheme="minorHAnsi"/>
                <w:lang w:val="pt-PT"/>
              </w:rPr>
              <w:t>Director Executivo</w:t>
            </w:r>
            <w:r w:rsidR="24967B90" w:rsidRPr="00323407">
              <w:rPr>
                <w:rFonts w:asciiTheme="minorHAnsi" w:hAnsiTheme="minorHAnsi"/>
                <w:lang w:val="pt-PT"/>
              </w:rPr>
              <w:t xml:space="preserve"> da ONG Tininguena</w:t>
            </w:r>
            <w:r w:rsidRPr="00323407">
              <w:rPr>
                <w:rFonts w:asciiTheme="minorHAnsi" w:hAnsiTheme="minorHAnsi"/>
                <w:lang w:val="pt-PT"/>
              </w:rPr>
              <w:t xml:space="preserve">, </w:t>
            </w:r>
            <w:r w:rsidR="126286C6" w:rsidRPr="00323407">
              <w:rPr>
                <w:rFonts w:asciiTheme="minorHAnsi" w:hAnsiTheme="minorHAnsi"/>
                <w:lang w:val="pt-PT"/>
              </w:rPr>
              <w:t>Dr.</w:t>
            </w:r>
            <w:r w:rsidRPr="00323407">
              <w:rPr>
                <w:rFonts w:asciiTheme="minorHAnsi" w:hAnsiTheme="minorHAnsi"/>
                <w:lang w:val="pt-PT"/>
              </w:rPr>
              <w:t xml:space="preserve"> Miguel De Barros</w:t>
            </w:r>
          </w:p>
          <w:p w14:paraId="38E2C7DD" w14:textId="77777777" w:rsidR="0058728B" w:rsidRPr="00323407" w:rsidRDefault="0058728B" w:rsidP="00BC6F9B">
            <w:pPr>
              <w:pStyle w:val="ListParagraph"/>
              <w:spacing w:after="0" w:line="240" w:lineRule="auto"/>
              <w:jc w:val="both"/>
              <w:rPr>
                <w:rFonts w:asciiTheme="minorHAnsi" w:hAnsiTheme="minorHAnsi"/>
                <w:lang w:val="pt-PT"/>
              </w:rPr>
            </w:pPr>
          </w:p>
          <w:p w14:paraId="6F1A3EB3" w14:textId="1FD40853" w:rsidR="0058728B" w:rsidRPr="00323407" w:rsidRDefault="007F1D61" w:rsidP="00BC6F9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720"/>
              <w:jc w:val="both"/>
              <w:rPr>
                <w:rFonts w:asciiTheme="minorHAnsi" w:hAnsiTheme="minorHAnsi"/>
                <w:lang w:val="pt-PT"/>
              </w:rPr>
            </w:pPr>
            <w:r w:rsidRPr="00323407">
              <w:rPr>
                <w:rFonts w:asciiTheme="minorHAnsi" w:hAnsiTheme="minorHAnsi"/>
                <w:lang w:val="pt-PT"/>
              </w:rPr>
              <w:t>Chefe de Cooperação da Delegação da UE na Guiné-Bissau</w:t>
            </w:r>
            <w:r w:rsidR="0058728B" w:rsidRPr="00323407">
              <w:rPr>
                <w:rFonts w:asciiTheme="minorHAnsi" w:hAnsiTheme="minorHAnsi"/>
                <w:lang w:val="pt-PT"/>
              </w:rPr>
              <w:t xml:space="preserve">, </w:t>
            </w:r>
            <w:r w:rsidR="5F73AC72" w:rsidRPr="4BC55964">
              <w:rPr>
                <w:rFonts w:asciiTheme="minorHAnsi" w:hAnsiTheme="minorHAnsi"/>
                <w:lang w:val="pt-PT"/>
              </w:rPr>
              <w:t>Sr.ª</w:t>
            </w:r>
            <w:r w:rsidR="4D8DBCC3" w:rsidRPr="00323407">
              <w:rPr>
                <w:rFonts w:asciiTheme="minorHAnsi" w:hAnsiTheme="minorHAnsi"/>
                <w:lang w:val="pt-PT"/>
              </w:rPr>
              <w:t>.</w:t>
            </w:r>
            <w:r w:rsidR="0058728B" w:rsidRPr="00323407">
              <w:rPr>
                <w:rFonts w:asciiTheme="minorHAnsi" w:hAnsiTheme="minorHAnsi"/>
                <w:lang w:val="pt-PT"/>
              </w:rPr>
              <w:t xml:space="preserve"> Simone Schlede</w:t>
            </w:r>
          </w:p>
          <w:p w14:paraId="5CE45BED" w14:textId="77777777" w:rsidR="0058728B" w:rsidRPr="00323407" w:rsidRDefault="0058728B" w:rsidP="00BC6F9B">
            <w:pPr>
              <w:pStyle w:val="ListParagraph"/>
              <w:spacing w:after="0" w:line="240" w:lineRule="auto"/>
              <w:jc w:val="both"/>
              <w:rPr>
                <w:rFonts w:asciiTheme="minorHAnsi" w:hAnsiTheme="minorHAnsi"/>
                <w:lang w:val="pt-PT"/>
              </w:rPr>
            </w:pPr>
          </w:p>
          <w:p w14:paraId="764553D2" w14:textId="300E57D0" w:rsidR="0058728B" w:rsidRDefault="007F1D61" w:rsidP="00BC6F9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720"/>
              <w:jc w:val="both"/>
              <w:rPr>
                <w:rFonts w:asciiTheme="minorHAnsi" w:hAnsiTheme="minorHAnsi"/>
                <w:lang w:val="pt-PT"/>
              </w:rPr>
            </w:pPr>
            <w:r w:rsidRPr="00323407">
              <w:rPr>
                <w:rFonts w:asciiTheme="minorHAnsi" w:hAnsiTheme="minorHAnsi"/>
                <w:lang w:val="pt-PT"/>
              </w:rPr>
              <w:t xml:space="preserve">Coordenador </w:t>
            </w:r>
            <w:r w:rsidR="426A6C65" w:rsidRPr="00323407">
              <w:rPr>
                <w:rFonts w:asciiTheme="minorHAnsi" w:hAnsiTheme="minorHAnsi"/>
                <w:lang w:val="pt-PT"/>
              </w:rPr>
              <w:t xml:space="preserve">da </w:t>
            </w:r>
            <w:r w:rsidRPr="00323407">
              <w:rPr>
                <w:rFonts w:asciiTheme="minorHAnsi" w:hAnsiTheme="minorHAnsi"/>
                <w:lang w:val="pt-PT"/>
              </w:rPr>
              <w:t xml:space="preserve">UNESCO-IOC </w:t>
            </w:r>
            <w:r w:rsidR="77A102EF" w:rsidRPr="00323407">
              <w:rPr>
                <w:rFonts w:asciiTheme="minorHAnsi" w:hAnsiTheme="minorHAnsi"/>
                <w:lang w:val="pt-PT"/>
              </w:rPr>
              <w:t xml:space="preserve">para </w:t>
            </w:r>
            <w:r w:rsidRPr="00323407">
              <w:rPr>
                <w:rFonts w:asciiTheme="minorHAnsi" w:hAnsiTheme="minorHAnsi"/>
                <w:lang w:val="pt-PT"/>
              </w:rPr>
              <w:t>a África</w:t>
            </w:r>
            <w:r w:rsidR="0058728B" w:rsidRPr="00323407">
              <w:rPr>
                <w:rFonts w:asciiTheme="minorHAnsi" w:hAnsiTheme="minorHAnsi"/>
                <w:lang w:val="pt-PT"/>
              </w:rPr>
              <w:t xml:space="preserve">, </w:t>
            </w:r>
            <w:r w:rsidR="6C1C62D8" w:rsidRPr="4BC55964">
              <w:rPr>
                <w:rFonts w:asciiTheme="minorHAnsi" w:hAnsiTheme="minorHAnsi"/>
                <w:lang w:val="pt-PT"/>
              </w:rPr>
              <w:t>S</w:t>
            </w:r>
            <w:r w:rsidR="24A9C62E" w:rsidRPr="00323407">
              <w:rPr>
                <w:rFonts w:asciiTheme="minorHAnsi" w:hAnsiTheme="minorHAnsi"/>
                <w:lang w:val="pt-PT"/>
              </w:rPr>
              <w:t>r.</w:t>
            </w:r>
            <w:r w:rsidR="0058728B" w:rsidRPr="00323407">
              <w:rPr>
                <w:rFonts w:asciiTheme="minorHAnsi" w:hAnsiTheme="minorHAnsi"/>
                <w:lang w:val="pt-PT"/>
              </w:rPr>
              <w:t xml:space="preserve"> Mika Odido</w:t>
            </w:r>
          </w:p>
          <w:p w14:paraId="3FA77986" w14:textId="39907781" w:rsidR="00BC7E12" w:rsidRPr="00BC7E12" w:rsidRDefault="00BC7E12" w:rsidP="00BC7E12">
            <w:pPr>
              <w:jc w:val="both"/>
              <w:rPr>
                <w:lang w:val="pt-PT"/>
              </w:rPr>
            </w:pPr>
          </w:p>
        </w:tc>
      </w:tr>
      <w:tr w:rsidR="00D219CB" w:rsidRPr="00292EBF" w14:paraId="26A79566" w14:textId="77777777" w:rsidTr="4BC55964">
        <w:tc>
          <w:tcPr>
            <w:tcW w:w="2880" w:type="dxa"/>
          </w:tcPr>
          <w:p w14:paraId="40FBC2F1" w14:textId="0F2F5151" w:rsidR="0058728B" w:rsidRPr="00323407" w:rsidRDefault="00850DA2" w:rsidP="0058728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Theme="minorHAnsi" w:hAnsiTheme="minorHAnsi"/>
                <w:b/>
                <w:bCs/>
                <w:lang w:val="pt-PT"/>
              </w:rPr>
            </w:pPr>
            <w:r w:rsidRPr="00323407">
              <w:rPr>
                <w:rFonts w:asciiTheme="minorHAnsi" w:hAnsiTheme="minorHAnsi"/>
                <w:b/>
                <w:bCs/>
                <w:lang w:val="pt-PT"/>
              </w:rPr>
              <w:t>Encerramento</w:t>
            </w:r>
          </w:p>
          <w:p w14:paraId="15727E5B" w14:textId="77777777" w:rsidR="0058728B" w:rsidRPr="00323407" w:rsidRDefault="0058728B" w:rsidP="004C3524">
            <w:pPr>
              <w:pStyle w:val="ListParagraph"/>
              <w:spacing w:after="0" w:line="240" w:lineRule="auto"/>
              <w:jc w:val="center"/>
              <w:rPr>
                <w:rFonts w:asciiTheme="minorHAnsi" w:hAnsiTheme="minorHAnsi"/>
                <w:b/>
                <w:bCs/>
                <w:lang w:val="pt-PT"/>
              </w:rPr>
            </w:pPr>
          </w:p>
          <w:p w14:paraId="646624A0" w14:textId="77777777" w:rsidR="0058728B" w:rsidRPr="00323407" w:rsidRDefault="0058728B" w:rsidP="004C3524">
            <w:pPr>
              <w:jc w:val="center"/>
              <w:rPr>
                <w:lang w:val="pt-PT"/>
              </w:rPr>
            </w:pPr>
            <w:r w:rsidRPr="00323407">
              <w:rPr>
                <w:lang w:val="pt-PT"/>
              </w:rPr>
              <w:t>16:50-17:00</w:t>
            </w:r>
          </w:p>
          <w:p w14:paraId="3D97F77A" w14:textId="77777777" w:rsidR="0058728B" w:rsidRPr="00323407" w:rsidRDefault="0058728B" w:rsidP="004C3524">
            <w:pPr>
              <w:jc w:val="center"/>
              <w:rPr>
                <w:lang w:val="pt-PT"/>
              </w:rPr>
            </w:pPr>
          </w:p>
        </w:tc>
        <w:tc>
          <w:tcPr>
            <w:tcW w:w="7205" w:type="dxa"/>
          </w:tcPr>
          <w:p w14:paraId="09FDC5A3" w14:textId="77777777" w:rsidR="0058728B" w:rsidRPr="00323407" w:rsidRDefault="0058728B" w:rsidP="004C3524">
            <w:pPr>
              <w:jc w:val="both"/>
              <w:rPr>
                <w:lang w:val="pt-PT"/>
              </w:rPr>
            </w:pPr>
          </w:p>
          <w:p w14:paraId="6793A82C" w14:textId="41B6585A" w:rsidR="0058728B" w:rsidRPr="00323407" w:rsidRDefault="0058728B" w:rsidP="0058728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inorHAnsi" w:hAnsiTheme="minorHAnsi"/>
                <w:lang w:val="pt-PT"/>
              </w:rPr>
            </w:pPr>
            <w:r w:rsidRPr="00323407">
              <w:rPr>
                <w:rFonts w:asciiTheme="minorHAnsi" w:hAnsiTheme="minorHAnsi"/>
                <w:lang w:val="pt-PT"/>
              </w:rPr>
              <w:t xml:space="preserve"> </w:t>
            </w:r>
            <w:r w:rsidR="7D418329" w:rsidRPr="00323407">
              <w:rPr>
                <w:rFonts w:asciiTheme="minorHAnsi" w:hAnsiTheme="minorHAnsi"/>
                <w:lang w:val="pt-PT"/>
              </w:rPr>
              <w:t xml:space="preserve">Representante </w:t>
            </w:r>
            <w:r w:rsidR="6E4BF162" w:rsidRPr="4BC55964">
              <w:rPr>
                <w:rFonts w:asciiTheme="minorHAnsi" w:hAnsiTheme="minorHAnsi"/>
                <w:lang w:val="pt-PT"/>
              </w:rPr>
              <w:t>Residente</w:t>
            </w:r>
            <w:r w:rsidR="7D418329" w:rsidRPr="00323407">
              <w:rPr>
                <w:rFonts w:asciiTheme="minorHAnsi" w:hAnsiTheme="minorHAnsi"/>
                <w:lang w:val="pt-PT"/>
              </w:rPr>
              <w:t xml:space="preserve"> do PNUD, Sr.</w:t>
            </w:r>
            <w:r w:rsidR="566628F8" w:rsidRPr="4BC55964">
              <w:rPr>
                <w:rFonts w:asciiTheme="minorHAnsi" w:hAnsiTheme="minorHAnsi"/>
                <w:lang w:val="pt-PT"/>
              </w:rPr>
              <w:t xml:space="preserve"> </w:t>
            </w:r>
            <w:r w:rsidRPr="00323407">
              <w:rPr>
                <w:rFonts w:asciiTheme="minorHAnsi" w:hAnsiTheme="minorHAnsi"/>
                <w:lang w:val="pt-PT"/>
              </w:rPr>
              <w:t>Tjark Egenhoff</w:t>
            </w:r>
          </w:p>
        </w:tc>
      </w:tr>
      <w:tr w:rsidR="00486470" w:rsidRPr="00323407" w14:paraId="793BBF56" w14:textId="77777777" w:rsidTr="4BC55964">
        <w:trPr>
          <w:trHeight w:val="96"/>
        </w:trPr>
        <w:tc>
          <w:tcPr>
            <w:tcW w:w="10085" w:type="dxa"/>
            <w:gridSpan w:val="2"/>
          </w:tcPr>
          <w:p w14:paraId="061B35BC" w14:textId="7D1225CE" w:rsidR="0058728B" w:rsidRPr="00323407" w:rsidRDefault="00850DA2" w:rsidP="004C3524">
            <w:pPr>
              <w:jc w:val="center"/>
              <w:rPr>
                <w:lang w:val="pt-PT"/>
              </w:rPr>
            </w:pPr>
            <w:r w:rsidRPr="00323407">
              <w:rPr>
                <w:lang w:val="pt-PT"/>
              </w:rPr>
              <w:t>C</w:t>
            </w:r>
            <w:r w:rsidR="0058728B" w:rsidRPr="00323407">
              <w:rPr>
                <w:lang w:val="pt-PT"/>
              </w:rPr>
              <w:t>ocktail</w:t>
            </w:r>
            <w:r w:rsidR="5FD4FC2B" w:rsidRPr="00323407">
              <w:rPr>
                <w:lang w:val="pt-PT"/>
              </w:rPr>
              <w:t xml:space="preserve"> de </w:t>
            </w:r>
            <w:r w:rsidR="00BF76D0" w:rsidRPr="00323407">
              <w:rPr>
                <w:i/>
                <w:lang w:val="pt-PT"/>
              </w:rPr>
              <w:t>networking</w:t>
            </w:r>
          </w:p>
          <w:p w14:paraId="5CE9324E" w14:textId="77777777" w:rsidR="0058728B" w:rsidRPr="00323407" w:rsidRDefault="0058728B" w:rsidP="004C3524">
            <w:pPr>
              <w:jc w:val="center"/>
              <w:rPr>
                <w:lang w:val="pt-PT"/>
              </w:rPr>
            </w:pPr>
            <w:r w:rsidRPr="00323407">
              <w:rPr>
                <w:lang w:val="pt-PT"/>
              </w:rPr>
              <w:t>17:00-19:00</w:t>
            </w:r>
          </w:p>
        </w:tc>
      </w:tr>
    </w:tbl>
    <w:p w14:paraId="6E9FD5C2" w14:textId="77777777" w:rsidR="004D7A08" w:rsidRPr="00323407" w:rsidRDefault="004D7A08" w:rsidP="004C3524">
      <w:pPr>
        <w:rPr>
          <w:rFonts w:ascii="Calibri" w:hAnsi="Calibri" w:cs="Times New Roman"/>
          <w:lang w:val="pt-PT"/>
        </w:rPr>
      </w:pPr>
    </w:p>
    <w:sectPr w:rsidR="004D7A08" w:rsidRPr="00323407" w:rsidSect="001615C6">
      <w:headerReference w:type="default" r:id="rId11"/>
      <w:footerReference w:type="default" r:id="rId12"/>
      <w:pgSz w:w="12240" w:h="15840"/>
      <w:pgMar w:top="1440" w:right="99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60A719" w14:textId="77777777" w:rsidR="00DB37CB" w:rsidRDefault="00DB37CB" w:rsidP="001D5EBB">
      <w:r>
        <w:separator/>
      </w:r>
    </w:p>
  </w:endnote>
  <w:endnote w:type="continuationSeparator" w:id="0">
    <w:p w14:paraId="43BFEDEC" w14:textId="77777777" w:rsidR="00DB37CB" w:rsidRDefault="00DB37CB" w:rsidP="001D5EBB">
      <w:r>
        <w:continuationSeparator/>
      </w:r>
    </w:p>
  </w:endnote>
  <w:endnote w:type="continuationNotice" w:id="1">
    <w:p w14:paraId="5CBCAF14" w14:textId="77777777" w:rsidR="00B72791" w:rsidRDefault="00B727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 Pro">
    <w:altName w:val="Calibri"/>
    <w:panose1 w:val="00000000000000000000"/>
    <w:charset w:val="00"/>
    <w:family w:val="swiss"/>
    <w:notTrueType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864E8" w14:textId="77777777" w:rsidR="003E2381" w:rsidRPr="00EA7D1C" w:rsidRDefault="003E2381" w:rsidP="003E2381">
    <w:pPr>
      <w:jc w:val="center"/>
      <w:rPr>
        <w:rFonts w:ascii="Myriad Pro" w:hAnsi="Myriad Pro"/>
        <w:sz w:val="16"/>
        <w:szCs w:val="16"/>
        <w:lang w:val="fr-FR"/>
      </w:rPr>
    </w:pPr>
    <w:r w:rsidRPr="00EA7D1C">
      <w:rPr>
        <w:rFonts w:ascii="Myriad Pro" w:hAnsi="Myriad Pro"/>
        <w:sz w:val="16"/>
        <w:szCs w:val="16"/>
        <w:lang w:val="fr-FR"/>
      </w:rPr>
      <w:t>BP 179 Bissau, République de Guinée-Bissau</w:t>
    </w:r>
    <w:r>
      <w:rPr>
        <w:rFonts w:ascii="Myriad Pro" w:hAnsi="Myriad Pro"/>
        <w:sz w:val="16"/>
        <w:szCs w:val="16"/>
        <w:lang w:val="fr-FR"/>
      </w:rPr>
      <w:t>,</w:t>
    </w:r>
    <w:r w:rsidRPr="00EA7D1C">
      <w:rPr>
        <w:rFonts w:ascii="Myriad Pro" w:hAnsi="Myriad Pro"/>
        <w:sz w:val="16"/>
        <w:szCs w:val="16"/>
        <w:lang w:val="fr-FR"/>
      </w:rPr>
      <w:t xml:space="preserve"> </w:t>
    </w:r>
    <w:r>
      <w:rPr>
        <w:rFonts w:ascii="Myriad Pro" w:hAnsi="Myriad Pro"/>
        <w:sz w:val="16"/>
        <w:szCs w:val="16"/>
        <w:lang w:val="fr-FR"/>
      </w:rPr>
      <w:t>Tél</w:t>
    </w:r>
    <w:r w:rsidRPr="00EA7D1C">
      <w:rPr>
        <w:rFonts w:ascii="Myriad Pro" w:hAnsi="Myriad Pro"/>
        <w:sz w:val="16"/>
        <w:szCs w:val="16"/>
        <w:lang w:val="fr-FR"/>
      </w:rPr>
      <w:t xml:space="preserve"> : (245) </w:t>
    </w:r>
    <w:r w:rsidRPr="005F161F">
      <w:rPr>
        <w:rFonts w:ascii="Calibri Light" w:hAnsi="Calibri Light"/>
        <w:sz w:val="18"/>
        <w:szCs w:val="18"/>
        <w:lang w:val="fr-FR"/>
      </w:rPr>
      <w:t xml:space="preserve">966 800 989 </w:t>
    </w:r>
    <w:r w:rsidRPr="00EA7D1C">
      <w:rPr>
        <w:rFonts w:ascii="Myriad Pro" w:hAnsi="Myriad Pro"/>
        <w:sz w:val="16"/>
        <w:szCs w:val="16"/>
        <w:lang w:val="fr-FR"/>
      </w:rPr>
      <w:t xml:space="preserve">  e-mail : registry.gw@undp.org</w:t>
    </w:r>
  </w:p>
  <w:p w14:paraId="716622DB" w14:textId="77777777" w:rsidR="00342F58" w:rsidRPr="003E2381" w:rsidRDefault="00342F58" w:rsidP="003E2381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800F7" w14:textId="77777777" w:rsidR="00DB37CB" w:rsidRDefault="00DB37CB" w:rsidP="001D5EBB">
      <w:r>
        <w:separator/>
      </w:r>
    </w:p>
  </w:footnote>
  <w:footnote w:type="continuationSeparator" w:id="0">
    <w:p w14:paraId="5BCCCF2A" w14:textId="77777777" w:rsidR="00DB37CB" w:rsidRDefault="00DB37CB" w:rsidP="001D5EBB">
      <w:r>
        <w:continuationSeparator/>
      </w:r>
    </w:p>
  </w:footnote>
  <w:footnote w:type="continuationNotice" w:id="1">
    <w:p w14:paraId="05690320" w14:textId="77777777" w:rsidR="00B72791" w:rsidRDefault="00B727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8C654" w14:textId="4EF413CF" w:rsidR="006A5F2E" w:rsidRPr="001615C6" w:rsidRDefault="006A5F2E" w:rsidP="006A5F2E">
    <w:pPr>
      <w:ind w:left="-720"/>
      <w:rPr>
        <w:rFonts w:ascii="Arial" w:hAnsi="Arial" w:cs="Arial"/>
        <w:b/>
        <w:bCs/>
        <w:sz w:val="20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05459360" wp14:editId="59668CE4">
          <wp:simplePos x="0" y="0"/>
          <wp:positionH relativeFrom="margin">
            <wp:posOffset>-309245</wp:posOffset>
          </wp:positionH>
          <wp:positionV relativeFrom="paragraph">
            <wp:posOffset>207645</wp:posOffset>
          </wp:positionV>
          <wp:extent cx="2481580" cy="141541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675" b="21285"/>
                  <a:stretch/>
                </pic:blipFill>
                <pic:spPr bwMode="auto">
                  <a:xfrm>
                    <a:off x="0" y="0"/>
                    <a:ext cx="2481580" cy="14154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mbria" w:hAnsi="Cambria"/>
        <w:noProof/>
      </w:rPr>
      <w:drawing>
        <wp:anchor distT="0" distB="0" distL="114300" distR="114300" simplePos="0" relativeHeight="251658240" behindDoc="1" locked="0" layoutInCell="1" allowOverlap="1" wp14:anchorId="20FA5042" wp14:editId="7AAEBAB0">
          <wp:simplePos x="0" y="0"/>
          <wp:positionH relativeFrom="column">
            <wp:posOffset>5595641</wp:posOffset>
          </wp:positionH>
          <wp:positionV relativeFrom="paragraph">
            <wp:posOffset>-63500</wp:posOffset>
          </wp:positionV>
          <wp:extent cx="641985" cy="1297305"/>
          <wp:effectExtent l="0" t="0" r="5715" b="0"/>
          <wp:wrapTight wrapText="bothSides">
            <wp:wrapPolygon edited="0">
              <wp:start x="0" y="0"/>
              <wp:lineTo x="0" y="21357"/>
              <wp:lineTo x="21365" y="21357"/>
              <wp:lineTo x="21365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UNDP_Logo_E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641985" cy="1297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615C6">
      <w:rPr>
        <w:rFonts w:ascii="Arial" w:hAnsi="Arial" w:cs="Arial"/>
        <w:b/>
        <w:bCs/>
        <w:sz w:val="20"/>
        <w:szCs w:val="20"/>
      </w:rPr>
      <w:t xml:space="preserve">United Nations Development </w:t>
    </w:r>
    <w:proofErr w:type="spellStart"/>
    <w:r w:rsidRPr="001615C6">
      <w:rPr>
        <w:rFonts w:ascii="Arial" w:hAnsi="Arial" w:cs="Arial"/>
        <w:b/>
        <w:bCs/>
        <w:sz w:val="20"/>
        <w:szCs w:val="20"/>
      </w:rPr>
      <w:t>Programme</w:t>
    </w:r>
    <w:proofErr w:type="spellEnd"/>
  </w:p>
  <w:p w14:paraId="503A880F" w14:textId="5151ECBE" w:rsidR="00342F58" w:rsidRPr="006A5F2E" w:rsidRDefault="00342F58" w:rsidP="006A5F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C2D44"/>
    <w:multiLevelType w:val="hybridMultilevel"/>
    <w:tmpl w:val="93EC5470"/>
    <w:lvl w:ilvl="0" w:tplc="BC103FBA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DF4B33"/>
    <w:multiLevelType w:val="hybridMultilevel"/>
    <w:tmpl w:val="5AB66B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426453"/>
    <w:multiLevelType w:val="hybridMultilevel"/>
    <w:tmpl w:val="97BC8642"/>
    <w:lvl w:ilvl="0" w:tplc="A75C174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32C80"/>
    <w:multiLevelType w:val="hybridMultilevel"/>
    <w:tmpl w:val="BA8E7F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5142F8"/>
    <w:multiLevelType w:val="hybridMultilevel"/>
    <w:tmpl w:val="272E9714"/>
    <w:lvl w:ilvl="0" w:tplc="A75C174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8F092D"/>
    <w:multiLevelType w:val="hybridMultilevel"/>
    <w:tmpl w:val="4DE4A3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AD68A9"/>
    <w:multiLevelType w:val="hybridMultilevel"/>
    <w:tmpl w:val="D91ED5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6005452"/>
    <w:multiLevelType w:val="hybridMultilevel"/>
    <w:tmpl w:val="2300FA8E"/>
    <w:lvl w:ilvl="0" w:tplc="4162CD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CC08DD"/>
    <w:multiLevelType w:val="hybridMultilevel"/>
    <w:tmpl w:val="5B5EA21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971997"/>
    <w:multiLevelType w:val="hybridMultilevel"/>
    <w:tmpl w:val="F20A087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2F174D"/>
    <w:multiLevelType w:val="hybridMultilevel"/>
    <w:tmpl w:val="477A8D0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314D42"/>
    <w:multiLevelType w:val="hybridMultilevel"/>
    <w:tmpl w:val="2B001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35622"/>
    <w:multiLevelType w:val="hybridMultilevel"/>
    <w:tmpl w:val="51569E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70516F"/>
    <w:multiLevelType w:val="hybridMultilevel"/>
    <w:tmpl w:val="F3EA2078"/>
    <w:lvl w:ilvl="0" w:tplc="079A202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25638"/>
    <w:multiLevelType w:val="hybridMultilevel"/>
    <w:tmpl w:val="FA982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CC2EF4"/>
    <w:multiLevelType w:val="hybridMultilevel"/>
    <w:tmpl w:val="2A4E74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B467130"/>
    <w:multiLevelType w:val="hybridMultilevel"/>
    <w:tmpl w:val="17544696"/>
    <w:lvl w:ilvl="0" w:tplc="BC103FBA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1"/>
  </w:num>
  <w:num w:numId="4">
    <w:abstractNumId w:val="14"/>
  </w:num>
  <w:num w:numId="5">
    <w:abstractNumId w:val="9"/>
  </w:num>
  <w:num w:numId="6">
    <w:abstractNumId w:val="10"/>
  </w:num>
  <w:num w:numId="7">
    <w:abstractNumId w:val="6"/>
  </w:num>
  <w:num w:numId="8">
    <w:abstractNumId w:val="1"/>
  </w:num>
  <w:num w:numId="9">
    <w:abstractNumId w:val="2"/>
  </w:num>
  <w:num w:numId="10">
    <w:abstractNumId w:val="4"/>
  </w:num>
  <w:num w:numId="1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3"/>
  </w:num>
  <w:num w:numId="13">
    <w:abstractNumId w:val="12"/>
  </w:num>
  <w:num w:numId="14">
    <w:abstractNumId w:val="5"/>
  </w:num>
  <w:num w:numId="15">
    <w:abstractNumId w:val="15"/>
  </w:num>
  <w:num w:numId="16">
    <w:abstractNumId w:val="7"/>
  </w:num>
  <w:num w:numId="17">
    <w:abstractNumId w:val="13"/>
  </w:num>
  <w:num w:numId="18">
    <w:abstractNumId w:val="16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TQwMzIwNTU3MbRQ0lEKTi0uzszPAykwrAUAUQBzZywAAAA="/>
  </w:docVars>
  <w:rsids>
    <w:rsidRoot w:val="001D5EBB"/>
    <w:rsid w:val="000013B0"/>
    <w:rsid w:val="0000661C"/>
    <w:rsid w:val="00007410"/>
    <w:rsid w:val="00007E0A"/>
    <w:rsid w:val="00007F2C"/>
    <w:rsid w:val="00011069"/>
    <w:rsid w:val="0001337D"/>
    <w:rsid w:val="00016895"/>
    <w:rsid w:val="0002351D"/>
    <w:rsid w:val="0002358D"/>
    <w:rsid w:val="00024EC2"/>
    <w:rsid w:val="000327F6"/>
    <w:rsid w:val="000403F1"/>
    <w:rsid w:val="00042314"/>
    <w:rsid w:val="000423BE"/>
    <w:rsid w:val="00047E95"/>
    <w:rsid w:val="00051098"/>
    <w:rsid w:val="00051421"/>
    <w:rsid w:val="00060E69"/>
    <w:rsid w:val="000612A7"/>
    <w:rsid w:val="000627DB"/>
    <w:rsid w:val="000758FF"/>
    <w:rsid w:val="000778FC"/>
    <w:rsid w:val="00077BCC"/>
    <w:rsid w:val="00083508"/>
    <w:rsid w:val="000868B9"/>
    <w:rsid w:val="00091693"/>
    <w:rsid w:val="00092121"/>
    <w:rsid w:val="000949C5"/>
    <w:rsid w:val="00094EEC"/>
    <w:rsid w:val="000A16FF"/>
    <w:rsid w:val="000A5152"/>
    <w:rsid w:val="000A607A"/>
    <w:rsid w:val="000B05E2"/>
    <w:rsid w:val="000B6DAE"/>
    <w:rsid w:val="000B7EF2"/>
    <w:rsid w:val="000B7EFF"/>
    <w:rsid w:val="000C1EE2"/>
    <w:rsid w:val="000C6BA1"/>
    <w:rsid w:val="000D1B36"/>
    <w:rsid w:val="000D2186"/>
    <w:rsid w:val="000D5243"/>
    <w:rsid w:val="000E7F8C"/>
    <w:rsid w:val="000F02A9"/>
    <w:rsid w:val="000F0CB4"/>
    <w:rsid w:val="000F682C"/>
    <w:rsid w:val="0010249B"/>
    <w:rsid w:val="001102E5"/>
    <w:rsid w:val="0011436C"/>
    <w:rsid w:val="00122CA4"/>
    <w:rsid w:val="00136FA1"/>
    <w:rsid w:val="00137294"/>
    <w:rsid w:val="0014023E"/>
    <w:rsid w:val="00140937"/>
    <w:rsid w:val="00144669"/>
    <w:rsid w:val="00150B92"/>
    <w:rsid w:val="001615C6"/>
    <w:rsid w:val="00163C77"/>
    <w:rsid w:val="00164308"/>
    <w:rsid w:val="001647E3"/>
    <w:rsid w:val="0016486A"/>
    <w:rsid w:val="00167AED"/>
    <w:rsid w:val="00174AB6"/>
    <w:rsid w:val="0018685A"/>
    <w:rsid w:val="001A1E2C"/>
    <w:rsid w:val="001A3CEE"/>
    <w:rsid w:val="001A5E08"/>
    <w:rsid w:val="001B46DC"/>
    <w:rsid w:val="001B4C9D"/>
    <w:rsid w:val="001B66FE"/>
    <w:rsid w:val="001C15B7"/>
    <w:rsid w:val="001D09E8"/>
    <w:rsid w:val="001D2DE2"/>
    <w:rsid w:val="001D5BB6"/>
    <w:rsid w:val="001D5EBB"/>
    <w:rsid w:val="001D7389"/>
    <w:rsid w:val="001D771D"/>
    <w:rsid w:val="001E1454"/>
    <w:rsid w:val="001E5243"/>
    <w:rsid w:val="001F1686"/>
    <w:rsid w:val="001F26E0"/>
    <w:rsid w:val="001F4D26"/>
    <w:rsid w:val="001F510A"/>
    <w:rsid w:val="0020215D"/>
    <w:rsid w:val="0022114F"/>
    <w:rsid w:val="00221576"/>
    <w:rsid w:val="002249F6"/>
    <w:rsid w:val="00236023"/>
    <w:rsid w:val="00240DE5"/>
    <w:rsid w:val="002416D8"/>
    <w:rsid w:val="0024703A"/>
    <w:rsid w:val="00247DCD"/>
    <w:rsid w:val="00253D82"/>
    <w:rsid w:val="00261559"/>
    <w:rsid w:val="0027031C"/>
    <w:rsid w:val="0027302A"/>
    <w:rsid w:val="00277532"/>
    <w:rsid w:val="0029230D"/>
    <w:rsid w:val="00292EBF"/>
    <w:rsid w:val="0029648D"/>
    <w:rsid w:val="002A4D6B"/>
    <w:rsid w:val="002A6828"/>
    <w:rsid w:val="002B1512"/>
    <w:rsid w:val="002D0F6B"/>
    <w:rsid w:val="002D6ED5"/>
    <w:rsid w:val="002E27A0"/>
    <w:rsid w:val="00304129"/>
    <w:rsid w:val="003070A1"/>
    <w:rsid w:val="00314BA3"/>
    <w:rsid w:val="0031723B"/>
    <w:rsid w:val="00323407"/>
    <w:rsid w:val="0032532D"/>
    <w:rsid w:val="00330C81"/>
    <w:rsid w:val="00332D19"/>
    <w:rsid w:val="003360DF"/>
    <w:rsid w:val="00341551"/>
    <w:rsid w:val="00341D35"/>
    <w:rsid w:val="00342F58"/>
    <w:rsid w:val="003467C4"/>
    <w:rsid w:val="00353B25"/>
    <w:rsid w:val="0036272B"/>
    <w:rsid w:val="003629EB"/>
    <w:rsid w:val="00364B02"/>
    <w:rsid w:val="00367AD0"/>
    <w:rsid w:val="00373834"/>
    <w:rsid w:val="00374B32"/>
    <w:rsid w:val="00375A22"/>
    <w:rsid w:val="0038119A"/>
    <w:rsid w:val="003817A4"/>
    <w:rsid w:val="003900A3"/>
    <w:rsid w:val="00397018"/>
    <w:rsid w:val="003A1BFD"/>
    <w:rsid w:val="003A2A8F"/>
    <w:rsid w:val="003B2194"/>
    <w:rsid w:val="003B27AE"/>
    <w:rsid w:val="003B3EF1"/>
    <w:rsid w:val="003B4EC3"/>
    <w:rsid w:val="003B7AF1"/>
    <w:rsid w:val="003C376E"/>
    <w:rsid w:val="003C63C8"/>
    <w:rsid w:val="003D149B"/>
    <w:rsid w:val="003D2342"/>
    <w:rsid w:val="003D4F5C"/>
    <w:rsid w:val="003D7A20"/>
    <w:rsid w:val="003E1F83"/>
    <w:rsid w:val="003E2381"/>
    <w:rsid w:val="003E3BCD"/>
    <w:rsid w:val="003F3B89"/>
    <w:rsid w:val="003F4C8A"/>
    <w:rsid w:val="003F5A5B"/>
    <w:rsid w:val="003F66AF"/>
    <w:rsid w:val="00402A64"/>
    <w:rsid w:val="004066DA"/>
    <w:rsid w:val="00412315"/>
    <w:rsid w:val="0041345B"/>
    <w:rsid w:val="00413637"/>
    <w:rsid w:val="00413C10"/>
    <w:rsid w:val="00420AA1"/>
    <w:rsid w:val="00433DFF"/>
    <w:rsid w:val="0043531F"/>
    <w:rsid w:val="00446002"/>
    <w:rsid w:val="00447F53"/>
    <w:rsid w:val="004546A8"/>
    <w:rsid w:val="004555BD"/>
    <w:rsid w:val="0045594E"/>
    <w:rsid w:val="004620AA"/>
    <w:rsid w:val="00467621"/>
    <w:rsid w:val="00480BF7"/>
    <w:rsid w:val="00486470"/>
    <w:rsid w:val="00486859"/>
    <w:rsid w:val="00492361"/>
    <w:rsid w:val="0049766E"/>
    <w:rsid w:val="00497D94"/>
    <w:rsid w:val="004A0713"/>
    <w:rsid w:val="004A0BDD"/>
    <w:rsid w:val="004B1D13"/>
    <w:rsid w:val="004B62A9"/>
    <w:rsid w:val="004B705F"/>
    <w:rsid w:val="004C0B5B"/>
    <w:rsid w:val="004C0C37"/>
    <w:rsid w:val="004C1CD0"/>
    <w:rsid w:val="004C3524"/>
    <w:rsid w:val="004C7043"/>
    <w:rsid w:val="004C72CE"/>
    <w:rsid w:val="004D0556"/>
    <w:rsid w:val="004D445B"/>
    <w:rsid w:val="004D6BD9"/>
    <w:rsid w:val="004D7A08"/>
    <w:rsid w:val="004E282E"/>
    <w:rsid w:val="004E67D8"/>
    <w:rsid w:val="004F1062"/>
    <w:rsid w:val="0051163D"/>
    <w:rsid w:val="005116CC"/>
    <w:rsid w:val="0051441E"/>
    <w:rsid w:val="00526EE2"/>
    <w:rsid w:val="005302E6"/>
    <w:rsid w:val="005337DF"/>
    <w:rsid w:val="00536074"/>
    <w:rsid w:val="00541AFB"/>
    <w:rsid w:val="005456EE"/>
    <w:rsid w:val="005477BA"/>
    <w:rsid w:val="0055132D"/>
    <w:rsid w:val="00553113"/>
    <w:rsid w:val="005540FB"/>
    <w:rsid w:val="00557B89"/>
    <w:rsid w:val="00562ED5"/>
    <w:rsid w:val="00564E59"/>
    <w:rsid w:val="00572FBA"/>
    <w:rsid w:val="00573DAF"/>
    <w:rsid w:val="0057788F"/>
    <w:rsid w:val="00581099"/>
    <w:rsid w:val="0058728B"/>
    <w:rsid w:val="005932EC"/>
    <w:rsid w:val="0059461E"/>
    <w:rsid w:val="005A0257"/>
    <w:rsid w:val="005A0504"/>
    <w:rsid w:val="005A184B"/>
    <w:rsid w:val="005A472B"/>
    <w:rsid w:val="005A486C"/>
    <w:rsid w:val="005A634E"/>
    <w:rsid w:val="005C12D1"/>
    <w:rsid w:val="005C5167"/>
    <w:rsid w:val="005C5C5A"/>
    <w:rsid w:val="005D1411"/>
    <w:rsid w:val="005D1EA7"/>
    <w:rsid w:val="005D4CAA"/>
    <w:rsid w:val="005D5588"/>
    <w:rsid w:val="005D7856"/>
    <w:rsid w:val="005E64C9"/>
    <w:rsid w:val="005F34C9"/>
    <w:rsid w:val="005F582C"/>
    <w:rsid w:val="005F70D8"/>
    <w:rsid w:val="00600687"/>
    <w:rsid w:val="00601405"/>
    <w:rsid w:val="0061004C"/>
    <w:rsid w:val="0061095A"/>
    <w:rsid w:val="00611206"/>
    <w:rsid w:val="0061405D"/>
    <w:rsid w:val="00615A2E"/>
    <w:rsid w:val="00616918"/>
    <w:rsid w:val="006210DF"/>
    <w:rsid w:val="00627A99"/>
    <w:rsid w:val="0064324B"/>
    <w:rsid w:val="00645CE8"/>
    <w:rsid w:val="0065699D"/>
    <w:rsid w:val="00664522"/>
    <w:rsid w:val="006678E4"/>
    <w:rsid w:val="006779A8"/>
    <w:rsid w:val="00685062"/>
    <w:rsid w:val="00687B9B"/>
    <w:rsid w:val="00694A65"/>
    <w:rsid w:val="006A06A6"/>
    <w:rsid w:val="006A0A81"/>
    <w:rsid w:val="006A5F2E"/>
    <w:rsid w:val="006D028F"/>
    <w:rsid w:val="006D16CF"/>
    <w:rsid w:val="006D75FE"/>
    <w:rsid w:val="006E2A82"/>
    <w:rsid w:val="006E2FF3"/>
    <w:rsid w:val="006E3B69"/>
    <w:rsid w:val="006F6B1A"/>
    <w:rsid w:val="00712C7A"/>
    <w:rsid w:val="007145BE"/>
    <w:rsid w:val="0072202A"/>
    <w:rsid w:val="00744024"/>
    <w:rsid w:val="0075049C"/>
    <w:rsid w:val="007505A1"/>
    <w:rsid w:val="007601CF"/>
    <w:rsid w:val="00760ED6"/>
    <w:rsid w:val="00761C35"/>
    <w:rsid w:val="0077040E"/>
    <w:rsid w:val="00771468"/>
    <w:rsid w:val="0077258A"/>
    <w:rsid w:val="0077309B"/>
    <w:rsid w:val="00773FE3"/>
    <w:rsid w:val="00793F68"/>
    <w:rsid w:val="00797979"/>
    <w:rsid w:val="007A0F21"/>
    <w:rsid w:val="007A1051"/>
    <w:rsid w:val="007A4502"/>
    <w:rsid w:val="007A74B9"/>
    <w:rsid w:val="007A7779"/>
    <w:rsid w:val="007B01F8"/>
    <w:rsid w:val="007B3676"/>
    <w:rsid w:val="007C007D"/>
    <w:rsid w:val="007D0E52"/>
    <w:rsid w:val="007D313C"/>
    <w:rsid w:val="007D3A10"/>
    <w:rsid w:val="007D4BCA"/>
    <w:rsid w:val="007D6345"/>
    <w:rsid w:val="007E3132"/>
    <w:rsid w:val="007E3F91"/>
    <w:rsid w:val="007F1D61"/>
    <w:rsid w:val="007F476E"/>
    <w:rsid w:val="007F7887"/>
    <w:rsid w:val="00801A04"/>
    <w:rsid w:val="00804B2C"/>
    <w:rsid w:val="00814738"/>
    <w:rsid w:val="008271F5"/>
    <w:rsid w:val="008356D0"/>
    <w:rsid w:val="008433A2"/>
    <w:rsid w:val="00847FA9"/>
    <w:rsid w:val="00850DA2"/>
    <w:rsid w:val="0085192D"/>
    <w:rsid w:val="008526CA"/>
    <w:rsid w:val="00860F57"/>
    <w:rsid w:val="00862965"/>
    <w:rsid w:val="00865687"/>
    <w:rsid w:val="008703DD"/>
    <w:rsid w:val="008770CF"/>
    <w:rsid w:val="00881A13"/>
    <w:rsid w:val="00885F8D"/>
    <w:rsid w:val="0088668F"/>
    <w:rsid w:val="0089113D"/>
    <w:rsid w:val="00892721"/>
    <w:rsid w:val="00893F6A"/>
    <w:rsid w:val="0089510D"/>
    <w:rsid w:val="00896945"/>
    <w:rsid w:val="0089750C"/>
    <w:rsid w:val="008A0337"/>
    <w:rsid w:val="008A0ECA"/>
    <w:rsid w:val="008A15FC"/>
    <w:rsid w:val="008A6796"/>
    <w:rsid w:val="008A6AA0"/>
    <w:rsid w:val="008B1909"/>
    <w:rsid w:val="008B59CF"/>
    <w:rsid w:val="008B76FC"/>
    <w:rsid w:val="008C0723"/>
    <w:rsid w:val="008C0B50"/>
    <w:rsid w:val="008D2415"/>
    <w:rsid w:val="008D3B92"/>
    <w:rsid w:val="008D433E"/>
    <w:rsid w:val="008D5710"/>
    <w:rsid w:val="008E7D3D"/>
    <w:rsid w:val="008F1FAE"/>
    <w:rsid w:val="008F331B"/>
    <w:rsid w:val="008F38F4"/>
    <w:rsid w:val="00904BE4"/>
    <w:rsid w:val="0090607B"/>
    <w:rsid w:val="00912B7E"/>
    <w:rsid w:val="00913470"/>
    <w:rsid w:val="009505E3"/>
    <w:rsid w:val="009507D0"/>
    <w:rsid w:val="00951DD6"/>
    <w:rsid w:val="00953AAE"/>
    <w:rsid w:val="00954794"/>
    <w:rsid w:val="009613A5"/>
    <w:rsid w:val="009653B7"/>
    <w:rsid w:val="00976510"/>
    <w:rsid w:val="009864E1"/>
    <w:rsid w:val="009977BB"/>
    <w:rsid w:val="009A0760"/>
    <w:rsid w:val="009B295D"/>
    <w:rsid w:val="009B664E"/>
    <w:rsid w:val="009D1300"/>
    <w:rsid w:val="009D6C8D"/>
    <w:rsid w:val="009D7BD1"/>
    <w:rsid w:val="009E1998"/>
    <w:rsid w:val="009F1F33"/>
    <w:rsid w:val="00A00048"/>
    <w:rsid w:val="00A00471"/>
    <w:rsid w:val="00A106E1"/>
    <w:rsid w:val="00A10983"/>
    <w:rsid w:val="00A110A1"/>
    <w:rsid w:val="00A1375C"/>
    <w:rsid w:val="00A14CE5"/>
    <w:rsid w:val="00A174DC"/>
    <w:rsid w:val="00A2193C"/>
    <w:rsid w:val="00A30639"/>
    <w:rsid w:val="00A31FAC"/>
    <w:rsid w:val="00A447CF"/>
    <w:rsid w:val="00A46D60"/>
    <w:rsid w:val="00A57197"/>
    <w:rsid w:val="00A71358"/>
    <w:rsid w:val="00A80F94"/>
    <w:rsid w:val="00A864AD"/>
    <w:rsid w:val="00A8712B"/>
    <w:rsid w:val="00A911A9"/>
    <w:rsid w:val="00AA1921"/>
    <w:rsid w:val="00AB214B"/>
    <w:rsid w:val="00AB5995"/>
    <w:rsid w:val="00ABE617"/>
    <w:rsid w:val="00AC211F"/>
    <w:rsid w:val="00AC6976"/>
    <w:rsid w:val="00AD2C99"/>
    <w:rsid w:val="00AD70F7"/>
    <w:rsid w:val="00AE4437"/>
    <w:rsid w:val="00B111D8"/>
    <w:rsid w:val="00B13FEE"/>
    <w:rsid w:val="00B1481B"/>
    <w:rsid w:val="00B15D14"/>
    <w:rsid w:val="00B251F4"/>
    <w:rsid w:val="00B2763E"/>
    <w:rsid w:val="00B279AD"/>
    <w:rsid w:val="00B27F44"/>
    <w:rsid w:val="00B302A9"/>
    <w:rsid w:val="00B31BAA"/>
    <w:rsid w:val="00B352EE"/>
    <w:rsid w:val="00B45C5B"/>
    <w:rsid w:val="00B5056A"/>
    <w:rsid w:val="00B56177"/>
    <w:rsid w:val="00B65259"/>
    <w:rsid w:val="00B66AF9"/>
    <w:rsid w:val="00B70AC5"/>
    <w:rsid w:val="00B72791"/>
    <w:rsid w:val="00B748FB"/>
    <w:rsid w:val="00B77CAC"/>
    <w:rsid w:val="00B8080E"/>
    <w:rsid w:val="00B81EF2"/>
    <w:rsid w:val="00B82A7A"/>
    <w:rsid w:val="00B83652"/>
    <w:rsid w:val="00B943EE"/>
    <w:rsid w:val="00B95CEB"/>
    <w:rsid w:val="00B96482"/>
    <w:rsid w:val="00B97406"/>
    <w:rsid w:val="00BA5F42"/>
    <w:rsid w:val="00BA695E"/>
    <w:rsid w:val="00BA71E6"/>
    <w:rsid w:val="00BB0D8C"/>
    <w:rsid w:val="00BB2D48"/>
    <w:rsid w:val="00BB5F05"/>
    <w:rsid w:val="00BB7724"/>
    <w:rsid w:val="00BB7CC1"/>
    <w:rsid w:val="00BC0D81"/>
    <w:rsid w:val="00BC1EB9"/>
    <w:rsid w:val="00BC6F9B"/>
    <w:rsid w:val="00BC7E12"/>
    <w:rsid w:val="00BE186D"/>
    <w:rsid w:val="00BE18EF"/>
    <w:rsid w:val="00BE2B32"/>
    <w:rsid w:val="00BF568C"/>
    <w:rsid w:val="00BF690A"/>
    <w:rsid w:val="00BF6FB6"/>
    <w:rsid w:val="00BF76D0"/>
    <w:rsid w:val="00C00C5E"/>
    <w:rsid w:val="00C06675"/>
    <w:rsid w:val="00C07D07"/>
    <w:rsid w:val="00C25F58"/>
    <w:rsid w:val="00C2744C"/>
    <w:rsid w:val="00C27504"/>
    <w:rsid w:val="00C33B66"/>
    <w:rsid w:val="00C34AD1"/>
    <w:rsid w:val="00C4151D"/>
    <w:rsid w:val="00C435DA"/>
    <w:rsid w:val="00C52B69"/>
    <w:rsid w:val="00C540FA"/>
    <w:rsid w:val="00C614E0"/>
    <w:rsid w:val="00C626B8"/>
    <w:rsid w:val="00C70310"/>
    <w:rsid w:val="00C72148"/>
    <w:rsid w:val="00C731CD"/>
    <w:rsid w:val="00C75C8A"/>
    <w:rsid w:val="00C779B9"/>
    <w:rsid w:val="00C837DF"/>
    <w:rsid w:val="00C917FE"/>
    <w:rsid w:val="00C9247E"/>
    <w:rsid w:val="00C94329"/>
    <w:rsid w:val="00CA176B"/>
    <w:rsid w:val="00CB2C7C"/>
    <w:rsid w:val="00CB6B37"/>
    <w:rsid w:val="00CB77B8"/>
    <w:rsid w:val="00CC1E7E"/>
    <w:rsid w:val="00CC50DB"/>
    <w:rsid w:val="00CC703F"/>
    <w:rsid w:val="00CD2094"/>
    <w:rsid w:val="00CD2691"/>
    <w:rsid w:val="00CE09DC"/>
    <w:rsid w:val="00CE18F7"/>
    <w:rsid w:val="00CE1E47"/>
    <w:rsid w:val="00CE226E"/>
    <w:rsid w:val="00CE603F"/>
    <w:rsid w:val="00CE67C7"/>
    <w:rsid w:val="00CE7485"/>
    <w:rsid w:val="00CF77E6"/>
    <w:rsid w:val="00D01C0C"/>
    <w:rsid w:val="00D109E3"/>
    <w:rsid w:val="00D219CB"/>
    <w:rsid w:val="00D24CF1"/>
    <w:rsid w:val="00D30BC0"/>
    <w:rsid w:val="00D31A5B"/>
    <w:rsid w:val="00D3263D"/>
    <w:rsid w:val="00D37825"/>
    <w:rsid w:val="00D411E6"/>
    <w:rsid w:val="00D4260E"/>
    <w:rsid w:val="00D44C55"/>
    <w:rsid w:val="00D524DB"/>
    <w:rsid w:val="00D5546D"/>
    <w:rsid w:val="00D60ECD"/>
    <w:rsid w:val="00D675E3"/>
    <w:rsid w:val="00D720B6"/>
    <w:rsid w:val="00D75395"/>
    <w:rsid w:val="00D76C35"/>
    <w:rsid w:val="00D90656"/>
    <w:rsid w:val="00D90778"/>
    <w:rsid w:val="00DA14B2"/>
    <w:rsid w:val="00DA7BAA"/>
    <w:rsid w:val="00DB1143"/>
    <w:rsid w:val="00DB37CB"/>
    <w:rsid w:val="00DB3D99"/>
    <w:rsid w:val="00DC3EC0"/>
    <w:rsid w:val="00DC46FA"/>
    <w:rsid w:val="00DC5D7A"/>
    <w:rsid w:val="00DD32EF"/>
    <w:rsid w:val="00DD4968"/>
    <w:rsid w:val="00DD519C"/>
    <w:rsid w:val="00DD6BCD"/>
    <w:rsid w:val="00DD74D5"/>
    <w:rsid w:val="00DE67CA"/>
    <w:rsid w:val="00DF0FF7"/>
    <w:rsid w:val="00DF134D"/>
    <w:rsid w:val="00DF47C5"/>
    <w:rsid w:val="00DF4914"/>
    <w:rsid w:val="00DF51AB"/>
    <w:rsid w:val="00DF7EA4"/>
    <w:rsid w:val="00E001C6"/>
    <w:rsid w:val="00E0089E"/>
    <w:rsid w:val="00E0385C"/>
    <w:rsid w:val="00E24425"/>
    <w:rsid w:val="00E26B4E"/>
    <w:rsid w:val="00E2738C"/>
    <w:rsid w:val="00E329A2"/>
    <w:rsid w:val="00E32F86"/>
    <w:rsid w:val="00E35152"/>
    <w:rsid w:val="00E44E63"/>
    <w:rsid w:val="00E45ABC"/>
    <w:rsid w:val="00E50E9E"/>
    <w:rsid w:val="00E5429F"/>
    <w:rsid w:val="00E54BB1"/>
    <w:rsid w:val="00E5648B"/>
    <w:rsid w:val="00E62A17"/>
    <w:rsid w:val="00E64750"/>
    <w:rsid w:val="00E65D17"/>
    <w:rsid w:val="00E66AF9"/>
    <w:rsid w:val="00E73DB5"/>
    <w:rsid w:val="00E75AA0"/>
    <w:rsid w:val="00E7740B"/>
    <w:rsid w:val="00E77783"/>
    <w:rsid w:val="00E81C59"/>
    <w:rsid w:val="00E85E94"/>
    <w:rsid w:val="00E9470D"/>
    <w:rsid w:val="00EA023F"/>
    <w:rsid w:val="00EA13A5"/>
    <w:rsid w:val="00EA5186"/>
    <w:rsid w:val="00EA5728"/>
    <w:rsid w:val="00EB1BFC"/>
    <w:rsid w:val="00EB6D2F"/>
    <w:rsid w:val="00EC45F4"/>
    <w:rsid w:val="00EC51AD"/>
    <w:rsid w:val="00ED2611"/>
    <w:rsid w:val="00EE23CF"/>
    <w:rsid w:val="00EE31C9"/>
    <w:rsid w:val="00EE77AB"/>
    <w:rsid w:val="00EF4836"/>
    <w:rsid w:val="00F1773E"/>
    <w:rsid w:val="00F177D7"/>
    <w:rsid w:val="00F22B7F"/>
    <w:rsid w:val="00F305B7"/>
    <w:rsid w:val="00F3500B"/>
    <w:rsid w:val="00F35F5E"/>
    <w:rsid w:val="00F36CB0"/>
    <w:rsid w:val="00F36E7C"/>
    <w:rsid w:val="00F47CDD"/>
    <w:rsid w:val="00F5111D"/>
    <w:rsid w:val="00F52148"/>
    <w:rsid w:val="00F54071"/>
    <w:rsid w:val="00F54374"/>
    <w:rsid w:val="00F615A3"/>
    <w:rsid w:val="00F61F76"/>
    <w:rsid w:val="00F62324"/>
    <w:rsid w:val="00F64EC8"/>
    <w:rsid w:val="00F654AE"/>
    <w:rsid w:val="00F74681"/>
    <w:rsid w:val="00F803A9"/>
    <w:rsid w:val="00F84370"/>
    <w:rsid w:val="00F97357"/>
    <w:rsid w:val="00FA26EC"/>
    <w:rsid w:val="00FA66DF"/>
    <w:rsid w:val="00FB0E36"/>
    <w:rsid w:val="00FC016C"/>
    <w:rsid w:val="00FC1815"/>
    <w:rsid w:val="00FD135B"/>
    <w:rsid w:val="00FD4166"/>
    <w:rsid w:val="00FD5518"/>
    <w:rsid w:val="00FD5ACE"/>
    <w:rsid w:val="00FE15B1"/>
    <w:rsid w:val="00FE3842"/>
    <w:rsid w:val="00FE38A6"/>
    <w:rsid w:val="00FE39CE"/>
    <w:rsid w:val="00FF35FF"/>
    <w:rsid w:val="00FF45B6"/>
    <w:rsid w:val="024A7804"/>
    <w:rsid w:val="027B0CEE"/>
    <w:rsid w:val="03025F83"/>
    <w:rsid w:val="03AC0183"/>
    <w:rsid w:val="03D47616"/>
    <w:rsid w:val="04511A94"/>
    <w:rsid w:val="051D3BDF"/>
    <w:rsid w:val="0582B03E"/>
    <w:rsid w:val="0584B91B"/>
    <w:rsid w:val="070BE502"/>
    <w:rsid w:val="075B8BE6"/>
    <w:rsid w:val="0916A9E4"/>
    <w:rsid w:val="09D37CD9"/>
    <w:rsid w:val="0A7A198F"/>
    <w:rsid w:val="0A93906C"/>
    <w:rsid w:val="0D404632"/>
    <w:rsid w:val="0E5C0F78"/>
    <w:rsid w:val="0E6EADFE"/>
    <w:rsid w:val="0E787AEF"/>
    <w:rsid w:val="0FBF9BCD"/>
    <w:rsid w:val="105EC091"/>
    <w:rsid w:val="1096087E"/>
    <w:rsid w:val="11352E67"/>
    <w:rsid w:val="114C2505"/>
    <w:rsid w:val="1176FC08"/>
    <w:rsid w:val="126286C6"/>
    <w:rsid w:val="12656226"/>
    <w:rsid w:val="144B4766"/>
    <w:rsid w:val="14D13523"/>
    <w:rsid w:val="14E9D62E"/>
    <w:rsid w:val="15127D92"/>
    <w:rsid w:val="15A3C083"/>
    <w:rsid w:val="1615E7C5"/>
    <w:rsid w:val="164AFEA4"/>
    <w:rsid w:val="165880D4"/>
    <w:rsid w:val="178160A5"/>
    <w:rsid w:val="17D03D58"/>
    <w:rsid w:val="1881019A"/>
    <w:rsid w:val="1884CAD8"/>
    <w:rsid w:val="194D23E0"/>
    <w:rsid w:val="19C9C763"/>
    <w:rsid w:val="1E541E4A"/>
    <w:rsid w:val="1E74FE4E"/>
    <w:rsid w:val="20D97BFD"/>
    <w:rsid w:val="2184313D"/>
    <w:rsid w:val="218468FE"/>
    <w:rsid w:val="2226EC3B"/>
    <w:rsid w:val="2407AF11"/>
    <w:rsid w:val="2492CAE4"/>
    <w:rsid w:val="24967B90"/>
    <w:rsid w:val="24A9C62E"/>
    <w:rsid w:val="25211978"/>
    <w:rsid w:val="25813102"/>
    <w:rsid w:val="25CD22F5"/>
    <w:rsid w:val="2603BE8B"/>
    <w:rsid w:val="26D28566"/>
    <w:rsid w:val="28D4C645"/>
    <w:rsid w:val="2ABA85C3"/>
    <w:rsid w:val="2AD7448D"/>
    <w:rsid w:val="2AEF70CB"/>
    <w:rsid w:val="2BBFA3C0"/>
    <w:rsid w:val="2D3B094F"/>
    <w:rsid w:val="2E5DC202"/>
    <w:rsid w:val="30649668"/>
    <w:rsid w:val="31AE257F"/>
    <w:rsid w:val="31D6FFB4"/>
    <w:rsid w:val="326C98C3"/>
    <w:rsid w:val="32C565D2"/>
    <w:rsid w:val="3341E2B1"/>
    <w:rsid w:val="336457C5"/>
    <w:rsid w:val="3513FFB7"/>
    <w:rsid w:val="352CE2FA"/>
    <w:rsid w:val="362CBD74"/>
    <w:rsid w:val="3925FC35"/>
    <w:rsid w:val="393EC54A"/>
    <w:rsid w:val="3A113A2A"/>
    <w:rsid w:val="3A3E37AC"/>
    <w:rsid w:val="3AE17FBD"/>
    <w:rsid w:val="3B674A4E"/>
    <w:rsid w:val="3C180E90"/>
    <w:rsid w:val="3D6BC0D4"/>
    <w:rsid w:val="3DFD3696"/>
    <w:rsid w:val="3DFED1D2"/>
    <w:rsid w:val="3E2A4A1D"/>
    <w:rsid w:val="3E65330F"/>
    <w:rsid w:val="3F389A88"/>
    <w:rsid w:val="40E10277"/>
    <w:rsid w:val="41A63451"/>
    <w:rsid w:val="41AEE91C"/>
    <w:rsid w:val="41CF6895"/>
    <w:rsid w:val="4237AA13"/>
    <w:rsid w:val="426A6C65"/>
    <w:rsid w:val="427686A5"/>
    <w:rsid w:val="4350A53B"/>
    <w:rsid w:val="437191EA"/>
    <w:rsid w:val="44180BC1"/>
    <w:rsid w:val="44E69A86"/>
    <w:rsid w:val="45984C48"/>
    <w:rsid w:val="45C4E523"/>
    <w:rsid w:val="45F21576"/>
    <w:rsid w:val="462D26A1"/>
    <w:rsid w:val="480DBB20"/>
    <w:rsid w:val="499D9904"/>
    <w:rsid w:val="49A3B0EC"/>
    <w:rsid w:val="49FF8B71"/>
    <w:rsid w:val="4A4BD773"/>
    <w:rsid w:val="4A63D0E0"/>
    <w:rsid w:val="4B89BB59"/>
    <w:rsid w:val="4BC55964"/>
    <w:rsid w:val="4C0D8219"/>
    <w:rsid w:val="4C7D4B7B"/>
    <w:rsid w:val="4D8DBCC3"/>
    <w:rsid w:val="4E39E9A5"/>
    <w:rsid w:val="4EBDC5AE"/>
    <w:rsid w:val="4EC84C87"/>
    <w:rsid w:val="4F0D4376"/>
    <w:rsid w:val="4F59C249"/>
    <w:rsid w:val="4FCC8103"/>
    <w:rsid w:val="50345247"/>
    <w:rsid w:val="50C86352"/>
    <w:rsid w:val="510288E8"/>
    <w:rsid w:val="5106CD81"/>
    <w:rsid w:val="51B138CF"/>
    <w:rsid w:val="520E292B"/>
    <w:rsid w:val="52792296"/>
    <w:rsid w:val="52C84651"/>
    <w:rsid w:val="530D3D40"/>
    <w:rsid w:val="545E6064"/>
    <w:rsid w:val="54CEE7E6"/>
    <w:rsid w:val="55308B77"/>
    <w:rsid w:val="554F55A2"/>
    <w:rsid w:val="56177BD9"/>
    <w:rsid w:val="566628F8"/>
    <w:rsid w:val="56A6DCC4"/>
    <w:rsid w:val="5702EC9F"/>
    <w:rsid w:val="57942F90"/>
    <w:rsid w:val="57F30F20"/>
    <w:rsid w:val="58865EEC"/>
    <w:rsid w:val="58C46474"/>
    <w:rsid w:val="58E188E0"/>
    <w:rsid w:val="594FE8B4"/>
    <w:rsid w:val="59CC24C5"/>
    <w:rsid w:val="5A90690A"/>
    <w:rsid w:val="5AB2BB97"/>
    <w:rsid w:val="5AD92738"/>
    <w:rsid w:val="5C163BAC"/>
    <w:rsid w:val="5C78123C"/>
    <w:rsid w:val="5D26F10D"/>
    <w:rsid w:val="5D64B0F7"/>
    <w:rsid w:val="5DF84818"/>
    <w:rsid w:val="5E2D1497"/>
    <w:rsid w:val="5F252DA8"/>
    <w:rsid w:val="5F73AC72"/>
    <w:rsid w:val="5FD4FC2B"/>
    <w:rsid w:val="60C7BC9F"/>
    <w:rsid w:val="61775493"/>
    <w:rsid w:val="6185FD12"/>
    <w:rsid w:val="619B0127"/>
    <w:rsid w:val="61CF174E"/>
    <w:rsid w:val="62174003"/>
    <w:rsid w:val="63F116E7"/>
    <w:rsid w:val="63F4E025"/>
    <w:rsid w:val="64E13530"/>
    <w:rsid w:val="6740B116"/>
    <w:rsid w:val="67E69375"/>
    <w:rsid w:val="682078BA"/>
    <w:rsid w:val="6B6293AE"/>
    <w:rsid w:val="6BC86CB4"/>
    <w:rsid w:val="6C1C62D8"/>
    <w:rsid w:val="6C6D85C5"/>
    <w:rsid w:val="6C9A8347"/>
    <w:rsid w:val="6D9DED7A"/>
    <w:rsid w:val="6DE2E469"/>
    <w:rsid w:val="6E4BF162"/>
    <w:rsid w:val="6E69DCEF"/>
    <w:rsid w:val="6FD18C91"/>
    <w:rsid w:val="6FD1BF62"/>
    <w:rsid w:val="70C15375"/>
    <w:rsid w:val="72D4D8CC"/>
    <w:rsid w:val="73EB3A8D"/>
    <w:rsid w:val="74408574"/>
    <w:rsid w:val="74A1CBEE"/>
    <w:rsid w:val="751024AC"/>
    <w:rsid w:val="75D233A3"/>
    <w:rsid w:val="7610A965"/>
    <w:rsid w:val="765F5347"/>
    <w:rsid w:val="7677B15B"/>
    <w:rsid w:val="76787AA9"/>
    <w:rsid w:val="776A7FD1"/>
    <w:rsid w:val="77A102EF"/>
    <w:rsid w:val="787543FF"/>
    <w:rsid w:val="794C8AF0"/>
    <w:rsid w:val="797E95F5"/>
    <w:rsid w:val="79B9A720"/>
    <w:rsid w:val="7A0340F5"/>
    <w:rsid w:val="7A1D029B"/>
    <w:rsid w:val="7A85F0A4"/>
    <w:rsid w:val="7B6B4CFE"/>
    <w:rsid w:val="7BB2350C"/>
    <w:rsid w:val="7C5BA43B"/>
    <w:rsid w:val="7C70A850"/>
    <w:rsid w:val="7C88E5F0"/>
    <w:rsid w:val="7D06415F"/>
    <w:rsid w:val="7D3BB84F"/>
    <w:rsid w:val="7D418329"/>
    <w:rsid w:val="7D6FE939"/>
    <w:rsid w:val="7D7E5CEE"/>
    <w:rsid w:val="7DF41A9D"/>
    <w:rsid w:val="7DF8292A"/>
    <w:rsid w:val="7F585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0248D88"/>
  <w14:defaultImageDpi w14:val="300"/>
  <w15:docId w15:val="{72A4313A-0C07-4545-B791-331C63F2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728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5EB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EB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5E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5EBB"/>
  </w:style>
  <w:style w:type="paragraph" w:styleId="Footer">
    <w:name w:val="footer"/>
    <w:basedOn w:val="Normal"/>
    <w:link w:val="FooterChar"/>
    <w:uiPriority w:val="99"/>
    <w:unhideWhenUsed/>
    <w:rsid w:val="001D5EB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5EBB"/>
  </w:style>
  <w:style w:type="character" w:styleId="Hyperlink">
    <w:name w:val="Hyperlink"/>
    <w:basedOn w:val="DefaultParagraphFont"/>
    <w:uiPriority w:val="99"/>
    <w:unhideWhenUsed/>
    <w:rsid w:val="00C7214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49F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000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00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00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0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048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14023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"/>
    <w:basedOn w:val="Normal"/>
    <w:link w:val="ListParagraphChar"/>
    <w:uiPriority w:val="34"/>
    <w:qFormat/>
    <w:rsid w:val="00136FA1"/>
    <w:pPr>
      <w:spacing w:after="200" w:line="276" w:lineRule="auto"/>
      <w:ind w:left="720"/>
      <w:contextualSpacing/>
    </w:pPr>
    <w:rPr>
      <w:rFonts w:ascii="Calibri" w:eastAsiaTheme="minorHAnsi" w:hAnsi="Calibri" w:cs="Times New Roman"/>
      <w:sz w:val="22"/>
      <w:szCs w:val="22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"/>
    <w:link w:val="ListParagraph"/>
    <w:uiPriority w:val="34"/>
    <w:locked/>
    <w:rsid w:val="00CB6B37"/>
    <w:rPr>
      <w:rFonts w:ascii="Calibri" w:eastAsiaTheme="minorHAnsi" w:hAnsi="Calibri" w:cs="Times New Roman"/>
      <w:sz w:val="22"/>
      <w:szCs w:val="22"/>
    </w:rPr>
  </w:style>
  <w:style w:type="character" w:customStyle="1" w:styleId="EmailStyle24">
    <w:name w:val="EmailStyle24"/>
    <w:rsid w:val="00CB6B37"/>
    <w:rPr>
      <w:rFonts w:ascii="Arial" w:hAnsi="Arial" w:cs="Arial" w:hint="default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B6B37"/>
    <w:rPr>
      <w:rFonts w:ascii="Calibri" w:eastAsia="Calibri" w:hAnsi="Calibri" w:cs="Times New Roman"/>
      <w:sz w:val="22"/>
      <w:szCs w:val="22"/>
    </w:rPr>
  </w:style>
  <w:style w:type="paragraph" w:styleId="Revision">
    <w:name w:val="Revision"/>
    <w:hidden/>
    <w:uiPriority w:val="99"/>
    <w:semiHidden/>
    <w:rsid w:val="00051098"/>
  </w:style>
  <w:style w:type="paragraph" w:styleId="PlainText">
    <w:name w:val="Plain Text"/>
    <w:basedOn w:val="Normal"/>
    <w:link w:val="PlainTextChar"/>
    <w:unhideWhenUsed/>
    <w:rsid w:val="004546A8"/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4546A8"/>
    <w:rPr>
      <w:rFonts w:ascii="Courier New" w:eastAsia="Times New Roman" w:hAnsi="Courier New" w:cs="Courier New"/>
      <w:sz w:val="20"/>
      <w:szCs w:val="20"/>
    </w:rPr>
  </w:style>
  <w:style w:type="paragraph" w:customStyle="1" w:styleId="BasicParagraph">
    <w:name w:val="[Basic Paragraph]"/>
    <w:basedOn w:val="Normal"/>
    <w:rsid w:val="004546A8"/>
    <w:pPr>
      <w:autoSpaceDE w:val="0"/>
      <w:autoSpaceDN w:val="0"/>
      <w:adjustRightInd w:val="0"/>
      <w:spacing w:line="288" w:lineRule="auto"/>
    </w:pPr>
    <w:rPr>
      <w:rFonts w:ascii="Times Roman" w:eastAsia="Calibri" w:hAnsi="Times Roman" w:cs="Times Roman"/>
      <w:color w:val="000000"/>
    </w:rPr>
  </w:style>
  <w:style w:type="paragraph" w:customStyle="1" w:styleId="Memoheading">
    <w:name w:val="Memo heading"/>
    <w:rsid w:val="004546A8"/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872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8728B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6F9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3f81344-519f-4394-8ac0-5de97264b664">
      <UserInfo>
        <DisplayName>Anders Brudevoll</DisplayName>
        <AccountId>778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E4B5D44E47154AA575CBF32C79C81C" ma:contentTypeVersion="11" ma:contentTypeDescription="Create a new document." ma:contentTypeScope="" ma:versionID="b1caa7ea950f7f0a18de774f6cfaae86">
  <xsd:schema xmlns:xsd="http://www.w3.org/2001/XMLSchema" xmlns:xs="http://www.w3.org/2001/XMLSchema" xmlns:p="http://schemas.microsoft.com/office/2006/metadata/properties" xmlns:ns2="cb09fd7c-61f1-47f7-81ed-9eb56917d085" xmlns:ns3="a3f81344-519f-4394-8ac0-5de97264b664" targetNamespace="http://schemas.microsoft.com/office/2006/metadata/properties" ma:root="true" ma:fieldsID="fcc64f99bc72002786f6d0ecda4d4948" ns2:_="" ns3:_="">
    <xsd:import namespace="cb09fd7c-61f1-47f7-81ed-9eb56917d085"/>
    <xsd:import namespace="a3f81344-519f-4394-8ac0-5de97264b6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09fd7c-61f1-47f7-81ed-9eb56917d0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81344-519f-4394-8ac0-5de97264b66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F74549-DF2B-4821-926D-0F1D031781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035B95-B962-4A78-A817-822C2592D30A}">
  <ds:schemaRefs>
    <ds:schemaRef ds:uri="http://schemas.microsoft.com/office/2006/metadata/properties"/>
    <ds:schemaRef ds:uri="http://schemas.microsoft.com/office/infopath/2007/PartnerControls"/>
    <ds:schemaRef ds:uri="a3f81344-519f-4394-8ac0-5de97264b664"/>
  </ds:schemaRefs>
</ds:datastoreItem>
</file>

<file path=customXml/itemProps3.xml><?xml version="1.0" encoding="utf-8"?>
<ds:datastoreItem xmlns:ds="http://schemas.openxmlformats.org/officeDocument/2006/customXml" ds:itemID="{0317B4C4-E255-414B-93C2-68646D7193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2A35EE-BD98-4912-B1E3-5E7A7A54BB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09fd7c-61f1-47f7-81ed-9eb56917d085"/>
    <ds:schemaRef ds:uri="a3f81344-519f-4394-8ac0-5de97264b6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01</Words>
  <Characters>1149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ma Ovelar</dc:creator>
  <cp:keywords/>
  <cp:lastModifiedBy>Anders Brudevoll</cp:lastModifiedBy>
  <cp:revision>139</cp:revision>
  <cp:lastPrinted>2015-10-02T21:33:00Z</cp:lastPrinted>
  <dcterms:created xsi:type="dcterms:W3CDTF">2020-06-24T23:35:00Z</dcterms:created>
  <dcterms:modified xsi:type="dcterms:W3CDTF">2021-06-23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E4B5D44E47154AA575CBF32C79C81C</vt:lpwstr>
  </property>
</Properties>
</file>